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9D9E74" w14:textId="77777777" w:rsidR="000924B7" w:rsidRPr="002F4869" w:rsidRDefault="000924B7" w:rsidP="000924B7">
      <w:pPr>
        <w:widowControl w:val="0"/>
        <w:autoSpaceDE w:val="0"/>
        <w:autoSpaceDN w:val="0"/>
        <w:adjustRightInd w:val="0"/>
        <w:jc w:val="center"/>
        <w:rPr>
          <w:rFonts w:ascii="Verdana" w:hAnsi="Verdana" w:cs="Arial"/>
          <w:b/>
          <w:bCs/>
          <w:sz w:val="20"/>
          <w:szCs w:val="20"/>
        </w:rPr>
      </w:pPr>
      <w:r w:rsidRPr="002F4869">
        <w:rPr>
          <w:rFonts w:ascii="Verdana" w:hAnsi="Verdana" w:cs="Arial"/>
          <w:b/>
          <w:bCs/>
          <w:sz w:val="20"/>
          <w:szCs w:val="20"/>
        </w:rPr>
        <w:t>Database Management System – cs422 DE</w:t>
      </w:r>
    </w:p>
    <w:p w14:paraId="1DD48CED" w14:textId="77777777" w:rsidR="000924B7" w:rsidRPr="002F4869" w:rsidRDefault="006E284A" w:rsidP="000924B7">
      <w:pPr>
        <w:widowControl w:val="0"/>
        <w:autoSpaceDE w:val="0"/>
        <w:autoSpaceDN w:val="0"/>
        <w:adjustRightInd w:val="0"/>
        <w:jc w:val="center"/>
        <w:rPr>
          <w:rFonts w:ascii="Verdana" w:hAnsi="Verdana" w:cs="Arial"/>
          <w:b/>
          <w:bCs/>
          <w:color w:val="FF0000"/>
          <w:sz w:val="20"/>
          <w:szCs w:val="20"/>
        </w:rPr>
      </w:pPr>
      <w:r w:rsidRPr="002F4869">
        <w:rPr>
          <w:rFonts w:ascii="Verdana" w:hAnsi="Verdana" w:cs="Arial"/>
          <w:b/>
          <w:bCs/>
          <w:color w:val="FF0000"/>
          <w:sz w:val="20"/>
          <w:szCs w:val="20"/>
        </w:rPr>
        <w:t>Lab</w:t>
      </w:r>
      <w:r w:rsidR="001D4279">
        <w:rPr>
          <w:rFonts w:ascii="Verdana" w:hAnsi="Verdana" w:cs="Arial"/>
          <w:b/>
          <w:bCs/>
          <w:color w:val="FF0000"/>
          <w:sz w:val="20"/>
          <w:szCs w:val="20"/>
        </w:rPr>
        <w:t xml:space="preserve"> 2 – Week 5</w:t>
      </w:r>
    </w:p>
    <w:p w14:paraId="7E2F3031" w14:textId="77777777" w:rsidR="000924B7" w:rsidRPr="002F4869" w:rsidRDefault="000924B7" w:rsidP="000924B7">
      <w:pPr>
        <w:widowControl w:val="0"/>
        <w:autoSpaceDE w:val="0"/>
        <w:autoSpaceDN w:val="0"/>
        <w:adjustRightInd w:val="0"/>
        <w:rPr>
          <w:rFonts w:ascii="Verdana" w:hAnsi="Verdana" w:cs="Arial"/>
          <w:bCs/>
          <w:sz w:val="20"/>
          <w:szCs w:val="20"/>
        </w:rPr>
      </w:pPr>
      <w:r w:rsidRPr="002F4869">
        <w:rPr>
          <w:rFonts w:ascii="Verdana" w:hAnsi="Verdana" w:cs="Arial"/>
          <w:bCs/>
          <w:sz w:val="20"/>
          <w:szCs w:val="20"/>
        </w:rPr>
        <w:t>----------------------------------------------------------------------------------------------------------------</w:t>
      </w:r>
      <w:r w:rsidR="00F84992" w:rsidRPr="002F4869">
        <w:rPr>
          <w:rFonts w:ascii="Verdana" w:hAnsi="Verdana" w:cs="Arial"/>
          <w:bCs/>
          <w:sz w:val="20"/>
          <w:szCs w:val="20"/>
        </w:rPr>
        <w:t>-</w:t>
      </w:r>
    </w:p>
    <w:p w14:paraId="7358CEAB" w14:textId="77777777" w:rsidR="000924B7" w:rsidRPr="002F4869" w:rsidRDefault="000924B7" w:rsidP="000924B7">
      <w:pPr>
        <w:widowControl w:val="0"/>
        <w:autoSpaceDE w:val="0"/>
        <w:autoSpaceDN w:val="0"/>
        <w:adjustRightInd w:val="0"/>
        <w:ind w:left="180"/>
        <w:rPr>
          <w:rFonts w:ascii="Verdana" w:hAnsi="Verdana" w:cs="Arial"/>
          <w:b/>
          <w:bCs/>
          <w:sz w:val="20"/>
          <w:szCs w:val="20"/>
        </w:rPr>
      </w:pPr>
      <w:r w:rsidRPr="002F4869">
        <w:rPr>
          <w:rFonts w:ascii="Verdana" w:hAnsi="Verdana" w:cs="Arial"/>
          <w:b/>
          <w:bCs/>
          <w:sz w:val="20"/>
          <w:szCs w:val="20"/>
        </w:rPr>
        <w:t xml:space="preserve">This </w:t>
      </w:r>
      <w:r w:rsidR="006E284A" w:rsidRPr="002F4869">
        <w:rPr>
          <w:rFonts w:ascii="Verdana" w:hAnsi="Verdana" w:cs="Arial"/>
          <w:b/>
          <w:bCs/>
          <w:sz w:val="20"/>
          <w:szCs w:val="20"/>
        </w:rPr>
        <w:t xml:space="preserve">Lab is based on </w:t>
      </w:r>
      <w:r w:rsidR="001D4279">
        <w:rPr>
          <w:rFonts w:ascii="Verdana" w:hAnsi="Verdana" w:cs="Arial"/>
          <w:b/>
          <w:bCs/>
          <w:sz w:val="20"/>
          <w:szCs w:val="20"/>
        </w:rPr>
        <w:t>lecture 5</w:t>
      </w:r>
      <w:r w:rsidRPr="002F4869">
        <w:rPr>
          <w:rFonts w:ascii="Verdana" w:hAnsi="Verdana" w:cs="Arial"/>
          <w:b/>
          <w:bCs/>
          <w:sz w:val="20"/>
          <w:szCs w:val="20"/>
        </w:rPr>
        <w:t xml:space="preserve"> (chapter</w:t>
      </w:r>
      <w:r w:rsidR="006E284A" w:rsidRPr="002F4869">
        <w:rPr>
          <w:rFonts w:ascii="Verdana" w:hAnsi="Verdana" w:cs="Arial"/>
          <w:b/>
          <w:bCs/>
          <w:sz w:val="20"/>
          <w:szCs w:val="20"/>
        </w:rPr>
        <w:t xml:space="preserve">s </w:t>
      </w:r>
      <w:r w:rsidR="001D4279">
        <w:rPr>
          <w:rFonts w:ascii="Verdana" w:hAnsi="Verdana" w:cs="Arial"/>
          <w:b/>
          <w:bCs/>
          <w:sz w:val="20"/>
          <w:szCs w:val="20"/>
        </w:rPr>
        <w:t>1</w:t>
      </w:r>
      <w:r w:rsidR="006E284A" w:rsidRPr="002F4869">
        <w:rPr>
          <w:rFonts w:ascii="Verdana" w:hAnsi="Verdana" w:cs="Arial"/>
          <w:b/>
          <w:bCs/>
          <w:sz w:val="20"/>
          <w:szCs w:val="20"/>
        </w:rPr>
        <w:t>4</w:t>
      </w:r>
      <w:r w:rsidRPr="002F4869">
        <w:rPr>
          <w:rFonts w:ascii="Verdana" w:hAnsi="Verdana" w:cs="Arial"/>
          <w:b/>
          <w:bCs/>
          <w:sz w:val="20"/>
          <w:szCs w:val="20"/>
        </w:rPr>
        <w:t xml:space="preserve">).  </w:t>
      </w:r>
    </w:p>
    <w:p w14:paraId="30FD7487" w14:textId="77777777" w:rsidR="000924B7" w:rsidRPr="002F4869" w:rsidRDefault="000924B7" w:rsidP="000924B7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80" w:hanging="180"/>
        <w:rPr>
          <w:rFonts w:ascii="Verdana" w:hAnsi="Verdana" w:cs="Arial"/>
          <w:bCs/>
          <w:sz w:val="20"/>
          <w:szCs w:val="20"/>
        </w:rPr>
      </w:pPr>
      <w:r w:rsidRPr="002F4869">
        <w:rPr>
          <w:rFonts w:ascii="Verdana" w:hAnsi="Verdana" w:cs="Arial"/>
          <w:bCs/>
          <w:sz w:val="20"/>
          <w:szCs w:val="20"/>
        </w:rPr>
        <w:t xml:space="preserve">Submit your </w:t>
      </w:r>
      <w:r w:rsidRPr="002F4869">
        <w:rPr>
          <w:rFonts w:ascii="Verdana" w:hAnsi="Verdana" w:cs="Arial"/>
          <w:bCs/>
          <w:i/>
          <w:sz w:val="20"/>
          <w:szCs w:val="20"/>
        </w:rPr>
        <w:t>own work</w:t>
      </w:r>
      <w:r w:rsidR="00AA5E4D" w:rsidRPr="002F4869">
        <w:rPr>
          <w:rFonts w:ascii="Verdana" w:hAnsi="Verdana" w:cs="Arial"/>
          <w:bCs/>
          <w:sz w:val="20"/>
          <w:szCs w:val="20"/>
        </w:rPr>
        <w:t xml:space="preserve"> on time. No</w:t>
      </w:r>
      <w:r w:rsidRPr="002F4869">
        <w:rPr>
          <w:rFonts w:ascii="Verdana" w:hAnsi="Verdana" w:cs="Arial"/>
          <w:bCs/>
          <w:sz w:val="20"/>
          <w:szCs w:val="20"/>
        </w:rPr>
        <w:t xml:space="preserve"> credit</w:t>
      </w:r>
      <w:r w:rsidR="00AA5E4D" w:rsidRPr="002F4869">
        <w:rPr>
          <w:rFonts w:ascii="Verdana" w:hAnsi="Verdana" w:cs="Arial"/>
          <w:bCs/>
          <w:sz w:val="20"/>
          <w:szCs w:val="20"/>
        </w:rPr>
        <w:t xml:space="preserve"> will be given</w:t>
      </w:r>
      <w:r w:rsidRPr="002F4869">
        <w:rPr>
          <w:rFonts w:ascii="Verdana" w:hAnsi="Verdana" w:cs="Arial"/>
          <w:bCs/>
          <w:sz w:val="20"/>
          <w:szCs w:val="20"/>
        </w:rPr>
        <w:t xml:space="preserve"> if </w:t>
      </w:r>
      <w:r w:rsidR="00AA5E4D" w:rsidRPr="002F4869">
        <w:rPr>
          <w:rFonts w:ascii="Verdana" w:hAnsi="Verdana" w:cs="Arial"/>
          <w:bCs/>
          <w:sz w:val="20"/>
          <w:szCs w:val="20"/>
        </w:rPr>
        <w:t>the</w:t>
      </w:r>
      <w:r w:rsidRPr="002F4869">
        <w:rPr>
          <w:rFonts w:ascii="Verdana" w:hAnsi="Verdana" w:cs="Arial"/>
          <w:bCs/>
          <w:sz w:val="20"/>
          <w:szCs w:val="20"/>
        </w:rPr>
        <w:t xml:space="preserve"> </w:t>
      </w:r>
      <w:r w:rsidR="006E284A" w:rsidRPr="002F4869">
        <w:rPr>
          <w:rFonts w:ascii="Verdana" w:hAnsi="Verdana" w:cs="Arial"/>
          <w:bCs/>
          <w:sz w:val="20"/>
          <w:szCs w:val="20"/>
        </w:rPr>
        <w:t>lab</w:t>
      </w:r>
      <w:r w:rsidRPr="002F4869">
        <w:rPr>
          <w:rFonts w:ascii="Verdana" w:hAnsi="Verdana" w:cs="Arial"/>
          <w:bCs/>
          <w:sz w:val="20"/>
          <w:szCs w:val="20"/>
        </w:rPr>
        <w:t xml:space="preserve"> </w:t>
      </w:r>
      <w:r w:rsidR="00AA5E4D" w:rsidRPr="002F4869">
        <w:rPr>
          <w:rFonts w:ascii="Verdana" w:hAnsi="Verdana" w:cs="Arial"/>
          <w:bCs/>
          <w:sz w:val="20"/>
          <w:szCs w:val="20"/>
        </w:rPr>
        <w:t xml:space="preserve">is submitted </w:t>
      </w:r>
      <w:r w:rsidRPr="002F4869">
        <w:rPr>
          <w:rFonts w:ascii="Verdana" w:hAnsi="Verdana" w:cs="Arial"/>
          <w:bCs/>
          <w:sz w:val="20"/>
          <w:szCs w:val="20"/>
        </w:rPr>
        <w:t xml:space="preserve">after the due date.   </w:t>
      </w:r>
    </w:p>
    <w:p w14:paraId="066C2302" w14:textId="77777777" w:rsidR="000924B7" w:rsidRPr="002F4869" w:rsidRDefault="000924B7" w:rsidP="000924B7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80" w:hanging="180"/>
        <w:rPr>
          <w:rFonts w:ascii="Verdana" w:hAnsi="Verdana" w:cs="Arial"/>
          <w:bCs/>
          <w:sz w:val="20"/>
          <w:szCs w:val="20"/>
        </w:rPr>
      </w:pPr>
      <w:r w:rsidRPr="002F4869">
        <w:rPr>
          <w:rFonts w:ascii="Verdana" w:hAnsi="Verdana" w:cs="Arial"/>
          <w:bCs/>
          <w:sz w:val="20"/>
          <w:szCs w:val="20"/>
        </w:rPr>
        <w:t xml:space="preserve">Note that the completed </w:t>
      </w:r>
      <w:r w:rsidR="006E284A" w:rsidRPr="002F4869">
        <w:rPr>
          <w:rFonts w:ascii="Verdana" w:hAnsi="Verdana" w:cs="Arial"/>
          <w:bCs/>
          <w:sz w:val="20"/>
          <w:szCs w:val="20"/>
        </w:rPr>
        <w:t>lab</w:t>
      </w:r>
      <w:r w:rsidRPr="002F4869">
        <w:rPr>
          <w:rFonts w:ascii="Verdana" w:hAnsi="Verdana" w:cs="Arial"/>
          <w:bCs/>
          <w:sz w:val="20"/>
          <w:szCs w:val="20"/>
        </w:rPr>
        <w:t xml:space="preserve"> should be submitted in .doc, .docx, .rtf or .pdf format only.</w:t>
      </w:r>
    </w:p>
    <w:p w14:paraId="7D87AD88" w14:textId="77777777" w:rsidR="000924B7" w:rsidRPr="002F4869" w:rsidRDefault="000924B7" w:rsidP="006E284A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80" w:hanging="180"/>
        <w:rPr>
          <w:rFonts w:ascii="Verdana" w:hAnsi="Verdana"/>
          <w:sz w:val="20"/>
          <w:szCs w:val="20"/>
        </w:rPr>
      </w:pPr>
      <w:r w:rsidRPr="002F4869">
        <w:rPr>
          <w:rFonts w:ascii="Verdana" w:hAnsi="Verdana" w:cs="Arial"/>
          <w:bCs/>
          <w:sz w:val="20"/>
          <w:szCs w:val="20"/>
        </w:rPr>
        <w:t xml:space="preserve">If you think that your answer needs </w:t>
      </w:r>
      <w:r w:rsidR="0016662C">
        <w:rPr>
          <w:rFonts w:ascii="Verdana" w:hAnsi="Verdana" w:cs="Arial"/>
          <w:bCs/>
          <w:sz w:val="20"/>
          <w:szCs w:val="20"/>
        </w:rPr>
        <w:t xml:space="preserve">more </w:t>
      </w:r>
      <w:r w:rsidRPr="002F4869">
        <w:rPr>
          <w:rFonts w:ascii="Verdana" w:hAnsi="Verdana" w:cs="Arial"/>
          <w:bCs/>
          <w:sz w:val="20"/>
          <w:szCs w:val="20"/>
        </w:rPr>
        <w:t xml:space="preserve">explanation to get </w:t>
      </w:r>
      <w:proofErr w:type="gramStart"/>
      <w:r w:rsidRPr="002F4869">
        <w:rPr>
          <w:rFonts w:ascii="Verdana" w:hAnsi="Verdana" w:cs="Arial"/>
          <w:bCs/>
          <w:sz w:val="20"/>
          <w:szCs w:val="20"/>
        </w:rPr>
        <w:t>credit</w:t>
      </w:r>
      <w:proofErr w:type="gramEnd"/>
      <w:r w:rsidRPr="002F4869">
        <w:rPr>
          <w:rFonts w:ascii="Verdana" w:hAnsi="Verdana" w:cs="Arial"/>
          <w:bCs/>
          <w:sz w:val="20"/>
          <w:szCs w:val="20"/>
        </w:rPr>
        <w:t xml:space="preserve"> then please write it down.  </w:t>
      </w:r>
      <w:r w:rsidR="006E284A" w:rsidRPr="002F4869">
        <w:rPr>
          <w:rFonts w:ascii="Verdana" w:hAnsi="Verdana" w:cs="Arial"/>
          <w:bCs/>
          <w:sz w:val="20"/>
          <w:szCs w:val="20"/>
        </w:rPr>
        <w:br/>
      </w:r>
      <w:r w:rsidRPr="002F4869">
        <w:rPr>
          <w:rFonts w:ascii="Verdana" w:hAnsi="Verdana"/>
          <w:sz w:val="20"/>
          <w:szCs w:val="20"/>
        </w:rPr>
        <w:t>---------------------------------------------------------------------------------------------------------------</w:t>
      </w:r>
    </w:p>
    <w:p w14:paraId="5919483F" w14:textId="77777777" w:rsidR="006E284A" w:rsidRPr="002F4869" w:rsidRDefault="006E284A" w:rsidP="006E284A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</w:p>
    <w:p w14:paraId="39F56CE2" w14:textId="77777777" w:rsidR="00DD4CC3" w:rsidRDefault="00DD4CC3" w:rsidP="006E284A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</w:p>
    <w:p w14:paraId="175EE555" w14:textId="77777777" w:rsidR="00FB57CE" w:rsidRDefault="00404219" w:rsidP="006E284A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onsider a relation with following attributes:</w:t>
      </w:r>
    </w:p>
    <w:p w14:paraId="2E90AF71" w14:textId="77777777" w:rsidR="00404219" w:rsidRDefault="00404219" w:rsidP="006E284A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</w:p>
    <w:p w14:paraId="7FA7596A" w14:textId="77777777" w:rsidR="00404219" w:rsidRPr="00FD126B" w:rsidRDefault="00404219" w:rsidP="00186FF0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/>
          <w:color w:val="0070C0"/>
          <w:sz w:val="20"/>
          <w:szCs w:val="20"/>
        </w:rPr>
      </w:pPr>
      <w:proofErr w:type="spellStart"/>
      <w:r w:rsidRPr="00FD126B">
        <w:rPr>
          <w:rFonts w:ascii="Verdana" w:hAnsi="Verdana"/>
          <w:color w:val="0070C0"/>
          <w:sz w:val="20"/>
          <w:szCs w:val="20"/>
        </w:rPr>
        <w:t>EmpNo</w:t>
      </w:r>
      <w:proofErr w:type="spellEnd"/>
      <w:r w:rsidRPr="00FD126B">
        <w:rPr>
          <w:rFonts w:ascii="Verdana" w:hAnsi="Verdana"/>
          <w:color w:val="0070C0"/>
          <w:sz w:val="20"/>
          <w:szCs w:val="20"/>
        </w:rPr>
        <w:tab/>
        <w:t>: Employee Number</w:t>
      </w:r>
    </w:p>
    <w:p w14:paraId="521E2FC4" w14:textId="77777777" w:rsidR="00404219" w:rsidRPr="00FD126B" w:rsidRDefault="00404219" w:rsidP="00186FF0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/>
          <w:color w:val="0070C0"/>
          <w:sz w:val="20"/>
          <w:szCs w:val="20"/>
        </w:rPr>
      </w:pPr>
      <w:proofErr w:type="spellStart"/>
      <w:r w:rsidRPr="00FD126B">
        <w:rPr>
          <w:rFonts w:ascii="Verdana" w:hAnsi="Verdana"/>
          <w:color w:val="0070C0"/>
          <w:sz w:val="20"/>
          <w:szCs w:val="20"/>
        </w:rPr>
        <w:t>EmpName</w:t>
      </w:r>
      <w:proofErr w:type="spellEnd"/>
      <w:r w:rsidRPr="00FD126B">
        <w:rPr>
          <w:rFonts w:ascii="Verdana" w:hAnsi="Verdana"/>
          <w:color w:val="0070C0"/>
          <w:sz w:val="20"/>
          <w:szCs w:val="20"/>
        </w:rPr>
        <w:tab/>
        <w:t>: Employee Name</w:t>
      </w:r>
    </w:p>
    <w:p w14:paraId="6B1B6092" w14:textId="77777777" w:rsidR="00404219" w:rsidRPr="00FD126B" w:rsidRDefault="00404219" w:rsidP="00186FF0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/>
          <w:color w:val="0070C0"/>
          <w:sz w:val="20"/>
          <w:szCs w:val="20"/>
        </w:rPr>
      </w:pPr>
      <w:proofErr w:type="spellStart"/>
      <w:r w:rsidRPr="00FD126B">
        <w:rPr>
          <w:rFonts w:ascii="Verdana" w:hAnsi="Verdana"/>
          <w:color w:val="0070C0"/>
          <w:sz w:val="20"/>
          <w:szCs w:val="20"/>
        </w:rPr>
        <w:t>EmpEmail</w:t>
      </w:r>
      <w:proofErr w:type="spellEnd"/>
      <w:r w:rsidRPr="00FD126B">
        <w:rPr>
          <w:rFonts w:ascii="Verdana" w:hAnsi="Verdana"/>
          <w:color w:val="0070C0"/>
          <w:sz w:val="20"/>
          <w:szCs w:val="20"/>
        </w:rPr>
        <w:tab/>
        <w:t>: Employee Email</w:t>
      </w:r>
    </w:p>
    <w:p w14:paraId="1454B03C" w14:textId="77777777" w:rsidR="00404219" w:rsidRPr="00FD126B" w:rsidRDefault="00404219" w:rsidP="00186FF0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/>
          <w:color w:val="0070C0"/>
          <w:sz w:val="20"/>
          <w:szCs w:val="20"/>
        </w:rPr>
      </w:pPr>
      <w:proofErr w:type="spellStart"/>
      <w:r w:rsidRPr="00FD126B">
        <w:rPr>
          <w:rFonts w:ascii="Verdana" w:hAnsi="Verdana"/>
          <w:color w:val="0070C0"/>
          <w:sz w:val="20"/>
          <w:szCs w:val="20"/>
        </w:rPr>
        <w:t>ProjNo</w:t>
      </w:r>
      <w:proofErr w:type="spellEnd"/>
      <w:r w:rsidRPr="00FD126B">
        <w:rPr>
          <w:rFonts w:ascii="Verdana" w:hAnsi="Verdana"/>
          <w:color w:val="0070C0"/>
          <w:sz w:val="20"/>
          <w:szCs w:val="20"/>
        </w:rPr>
        <w:tab/>
        <w:t>: Project Number</w:t>
      </w:r>
    </w:p>
    <w:p w14:paraId="0FF9B68E" w14:textId="77777777" w:rsidR="00404219" w:rsidRPr="00FD126B" w:rsidRDefault="00404219" w:rsidP="00186FF0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/>
          <w:color w:val="0070C0"/>
          <w:sz w:val="20"/>
          <w:szCs w:val="20"/>
        </w:rPr>
      </w:pPr>
      <w:proofErr w:type="spellStart"/>
      <w:r w:rsidRPr="00FD126B">
        <w:rPr>
          <w:rFonts w:ascii="Verdana" w:hAnsi="Verdana"/>
          <w:color w:val="0070C0"/>
          <w:sz w:val="20"/>
          <w:szCs w:val="20"/>
        </w:rPr>
        <w:t>ProjName</w:t>
      </w:r>
      <w:proofErr w:type="spellEnd"/>
      <w:r w:rsidRPr="00FD126B">
        <w:rPr>
          <w:rFonts w:ascii="Verdana" w:hAnsi="Verdana"/>
          <w:color w:val="0070C0"/>
          <w:sz w:val="20"/>
          <w:szCs w:val="20"/>
        </w:rPr>
        <w:tab/>
        <w:t>: Project Name</w:t>
      </w:r>
    </w:p>
    <w:p w14:paraId="79DD275F" w14:textId="77777777" w:rsidR="00404219" w:rsidRPr="00FD126B" w:rsidRDefault="00404219" w:rsidP="00186FF0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/>
          <w:color w:val="0070C0"/>
          <w:sz w:val="20"/>
          <w:szCs w:val="20"/>
        </w:rPr>
      </w:pPr>
      <w:proofErr w:type="spellStart"/>
      <w:r w:rsidRPr="00FD126B">
        <w:rPr>
          <w:rFonts w:ascii="Verdana" w:hAnsi="Verdana"/>
          <w:color w:val="0070C0"/>
          <w:sz w:val="20"/>
          <w:szCs w:val="20"/>
        </w:rPr>
        <w:t>EmpGrade</w:t>
      </w:r>
      <w:proofErr w:type="spellEnd"/>
      <w:r w:rsidRPr="00FD126B">
        <w:rPr>
          <w:rFonts w:ascii="Verdana" w:hAnsi="Verdana"/>
          <w:color w:val="0070C0"/>
          <w:sz w:val="20"/>
          <w:szCs w:val="20"/>
        </w:rPr>
        <w:tab/>
        <w:t>: Employee Grade</w:t>
      </w:r>
    </w:p>
    <w:p w14:paraId="343C53C9" w14:textId="77777777" w:rsidR="00404219" w:rsidRPr="00FD126B" w:rsidRDefault="00404219" w:rsidP="00186FF0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/>
          <w:color w:val="0070C0"/>
          <w:sz w:val="20"/>
          <w:szCs w:val="20"/>
        </w:rPr>
      </w:pPr>
      <w:proofErr w:type="spellStart"/>
      <w:r w:rsidRPr="00FD126B">
        <w:rPr>
          <w:rFonts w:ascii="Verdana" w:hAnsi="Verdana"/>
          <w:color w:val="0070C0"/>
          <w:sz w:val="20"/>
          <w:szCs w:val="20"/>
        </w:rPr>
        <w:t>HrlyRate</w:t>
      </w:r>
      <w:proofErr w:type="spellEnd"/>
      <w:r w:rsidRPr="00FD126B">
        <w:rPr>
          <w:rFonts w:ascii="Verdana" w:hAnsi="Verdana"/>
          <w:color w:val="0070C0"/>
          <w:sz w:val="20"/>
          <w:szCs w:val="20"/>
        </w:rPr>
        <w:tab/>
        <w:t>: Hourly rate of compensation</w:t>
      </w:r>
    </w:p>
    <w:p w14:paraId="09670BA2" w14:textId="77777777" w:rsidR="00404219" w:rsidRPr="00FD126B" w:rsidRDefault="00404219" w:rsidP="00186FF0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/>
          <w:color w:val="0070C0"/>
          <w:sz w:val="20"/>
          <w:szCs w:val="20"/>
        </w:rPr>
      </w:pPr>
      <w:r w:rsidRPr="00FD126B">
        <w:rPr>
          <w:rFonts w:ascii="Verdana" w:hAnsi="Verdana"/>
          <w:color w:val="0070C0"/>
          <w:sz w:val="20"/>
          <w:szCs w:val="20"/>
        </w:rPr>
        <w:tab/>
      </w:r>
      <w:r w:rsidRPr="00FD126B">
        <w:rPr>
          <w:rFonts w:ascii="Verdana" w:hAnsi="Verdana"/>
          <w:color w:val="0070C0"/>
          <w:sz w:val="20"/>
          <w:szCs w:val="20"/>
        </w:rPr>
        <w:tab/>
        <w:t xml:space="preserve">  Employees of the same grade receive the same hourly compensation</w:t>
      </w:r>
    </w:p>
    <w:p w14:paraId="5135EF83" w14:textId="77777777" w:rsidR="00404219" w:rsidRDefault="00404219" w:rsidP="00186FF0">
      <w:pPr>
        <w:widowControl w:val="0"/>
        <w:autoSpaceDE w:val="0"/>
        <w:autoSpaceDN w:val="0"/>
        <w:adjustRightInd w:val="0"/>
        <w:spacing w:after="0" w:line="240" w:lineRule="auto"/>
        <w:ind w:left="720"/>
        <w:rPr>
          <w:rFonts w:ascii="Verdana" w:hAnsi="Verdana"/>
          <w:sz w:val="20"/>
          <w:szCs w:val="20"/>
        </w:rPr>
      </w:pPr>
      <w:proofErr w:type="spellStart"/>
      <w:r w:rsidRPr="00FD126B">
        <w:rPr>
          <w:rFonts w:ascii="Verdana" w:hAnsi="Verdana"/>
          <w:color w:val="0070C0"/>
          <w:sz w:val="20"/>
          <w:szCs w:val="20"/>
        </w:rPr>
        <w:t>HrsWorked</w:t>
      </w:r>
      <w:proofErr w:type="spellEnd"/>
      <w:r w:rsidRPr="00FD126B">
        <w:rPr>
          <w:rFonts w:ascii="Verdana" w:hAnsi="Verdana"/>
          <w:color w:val="0070C0"/>
          <w:sz w:val="20"/>
          <w:szCs w:val="20"/>
        </w:rPr>
        <w:tab/>
        <w:t>: Hours a particular employee worked on a particular project</w:t>
      </w:r>
    </w:p>
    <w:p w14:paraId="1D324E22" w14:textId="77777777" w:rsidR="00404219" w:rsidRDefault="00404219" w:rsidP="006E284A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</w:p>
    <w:p w14:paraId="2DEC2427" w14:textId="77777777" w:rsidR="00404219" w:rsidRDefault="00404219" w:rsidP="006E284A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</w:p>
    <w:p w14:paraId="5733AFAD" w14:textId="77777777" w:rsidR="002F4869" w:rsidRDefault="00F871ED" w:rsidP="009809D0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Create this table and </w:t>
      </w:r>
      <w:r w:rsidR="00404219">
        <w:rPr>
          <w:rFonts w:ascii="Verdana" w:hAnsi="Verdana"/>
          <w:sz w:val="20"/>
          <w:szCs w:val="20"/>
        </w:rPr>
        <w:t>sample data in SQL Server. There must be at least 10 rows. There must be 3 to 6 Employees and 3 to 6 projects.</w:t>
      </w:r>
      <w:r>
        <w:rPr>
          <w:rFonts w:ascii="Verdana" w:hAnsi="Verdana"/>
          <w:sz w:val="20"/>
          <w:szCs w:val="20"/>
        </w:rPr>
        <w:t xml:space="preserve"> You need to add the screenshot of the table showing all the rows.</w:t>
      </w:r>
    </w:p>
    <w:p w14:paraId="74E772EF" w14:textId="33AAE0DF" w:rsidR="009809D0" w:rsidRDefault="009809D0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3D8192A5" w14:textId="10700AD4" w:rsidR="00DE11C4" w:rsidRDefault="00DE11C4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  <w:r w:rsidRPr="00DE11C4">
        <w:rPr>
          <w:rFonts w:ascii="Verdana" w:hAnsi="Verdana"/>
          <w:noProof/>
          <w:sz w:val="20"/>
          <w:szCs w:val="20"/>
        </w:rPr>
        <w:drawing>
          <wp:inline distT="0" distB="0" distL="0" distR="0" wp14:anchorId="6E8F5D31" wp14:editId="637812A4">
            <wp:extent cx="6572250" cy="2125345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572250" cy="212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C140C" w14:textId="77777777" w:rsidR="00DE11C4" w:rsidRDefault="00DE11C4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6E313B06" w14:textId="77777777" w:rsidR="009809D0" w:rsidRPr="009809D0" w:rsidRDefault="00404219" w:rsidP="009809D0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  <w:r w:rsidRPr="009809D0">
        <w:rPr>
          <w:rFonts w:ascii="Verdana" w:hAnsi="Verdana"/>
          <w:sz w:val="20"/>
          <w:szCs w:val="20"/>
        </w:rPr>
        <w:t>Find all functional dependencies.</w:t>
      </w:r>
      <w:r w:rsidR="002C21D1">
        <w:rPr>
          <w:rFonts w:ascii="Verdana" w:hAnsi="Verdana"/>
          <w:sz w:val="20"/>
          <w:szCs w:val="20"/>
        </w:rPr>
        <w:br/>
      </w:r>
      <w:r w:rsidR="002C21D1" w:rsidRPr="002C21D1">
        <w:rPr>
          <w:rFonts w:ascii="Verdana" w:hAnsi="Verdana"/>
          <w:color w:val="FF0000"/>
          <w:sz w:val="20"/>
          <w:szCs w:val="20"/>
        </w:rPr>
        <w:t xml:space="preserve">ANS: </w:t>
      </w:r>
    </w:p>
    <w:p w14:paraId="71B24D49" w14:textId="62B0B464" w:rsidR="009809D0" w:rsidRDefault="009809D0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30055179" w14:textId="45968468" w:rsidR="00AF6DE4" w:rsidRDefault="00AF6DE4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EmpNo</w:t>
      </w:r>
      <w:proofErr w:type="spellEnd"/>
      <w:r>
        <w:rPr>
          <w:rFonts w:ascii="Verdana" w:hAnsi="Verdana"/>
          <w:sz w:val="20"/>
          <w:szCs w:val="20"/>
        </w:rPr>
        <w:t>-&gt;</w:t>
      </w:r>
      <w:proofErr w:type="spellStart"/>
      <w:r>
        <w:rPr>
          <w:rFonts w:ascii="Verdana" w:hAnsi="Verdana"/>
          <w:sz w:val="20"/>
          <w:szCs w:val="20"/>
        </w:rPr>
        <w:t>EmpName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EmpEmail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EmpGrade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HrlRate</w:t>
      </w:r>
      <w:proofErr w:type="spellEnd"/>
    </w:p>
    <w:p w14:paraId="3A62650B" w14:textId="6C284D2E" w:rsidR="00AF6DE4" w:rsidRDefault="00AF6DE4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EmpEmail</w:t>
      </w:r>
      <w:proofErr w:type="spellEnd"/>
      <w:r>
        <w:rPr>
          <w:rFonts w:ascii="Verdana" w:hAnsi="Verdana"/>
          <w:sz w:val="20"/>
          <w:szCs w:val="20"/>
        </w:rPr>
        <w:t>-&gt;</w:t>
      </w:r>
      <w:proofErr w:type="spellStart"/>
      <w:r>
        <w:rPr>
          <w:rFonts w:ascii="Verdana" w:hAnsi="Verdana"/>
          <w:sz w:val="20"/>
          <w:szCs w:val="20"/>
        </w:rPr>
        <w:t>EmpName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EmpNo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EmpGrade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HrlRate</w:t>
      </w:r>
      <w:proofErr w:type="spellEnd"/>
    </w:p>
    <w:p w14:paraId="053F81B2" w14:textId="6125C21D" w:rsidR="00AF6DE4" w:rsidRDefault="00AF6DE4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ProjNo</w:t>
      </w:r>
      <w:proofErr w:type="spellEnd"/>
      <w:r>
        <w:rPr>
          <w:rFonts w:ascii="Verdana" w:hAnsi="Verdana"/>
          <w:sz w:val="20"/>
          <w:szCs w:val="20"/>
        </w:rPr>
        <w:t xml:space="preserve">-&gt; </w:t>
      </w:r>
      <w:proofErr w:type="spellStart"/>
      <w:r>
        <w:rPr>
          <w:rFonts w:ascii="Verdana" w:hAnsi="Verdana"/>
          <w:sz w:val="20"/>
          <w:szCs w:val="20"/>
        </w:rPr>
        <w:t>ProjName</w:t>
      </w:r>
      <w:proofErr w:type="spellEnd"/>
    </w:p>
    <w:p w14:paraId="0094BBAA" w14:textId="5EA72EDA" w:rsidR="00AF6DE4" w:rsidRDefault="00AF6DE4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(</w:t>
      </w:r>
      <w:proofErr w:type="spellStart"/>
      <w:r>
        <w:rPr>
          <w:rFonts w:ascii="Verdana" w:hAnsi="Verdana"/>
          <w:sz w:val="20"/>
          <w:szCs w:val="20"/>
        </w:rPr>
        <w:t>EmpNo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ProjNo</w:t>
      </w:r>
      <w:proofErr w:type="spellEnd"/>
      <w:r>
        <w:rPr>
          <w:rFonts w:ascii="Verdana" w:hAnsi="Verdana"/>
          <w:sz w:val="20"/>
          <w:szCs w:val="20"/>
        </w:rPr>
        <w:t xml:space="preserve">)-&gt; </w:t>
      </w:r>
      <w:proofErr w:type="spellStart"/>
      <w:r>
        <w:rPr>
          <w:rFonts w:ascii="Verdana" w:hAnsi="Verdana"/>
          <w:sz w:val="20"/>
          <w:szCs w:val="20"/>
        </w:rPr>
        <w:t>HrsWorked</w:t>
      </w:r>
      <w:proofErr w:type="spellEnd"/>
    </w:p>
    <w:p w14:paraId="6DB334C4" w14:textId="0F2D79D2" w:rsidR="00AF6DE4" w:rsidRDefault="00AF6DE4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(</w:t>
      </w:r>
      <w:proofErr w:type="spellStart"/>
      <w:r>
        <w:rPr>
          <w:rFonts w:ascii="Verdana" w:hAnsi="Verdana"/>
          <w:sz w:val="20"/>
          <w:szCs w:val="20"/>
        </w:rPr>
        <w:t>EmpEmail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ProjNo</w:t>
      </w:r>
      <w:proofErr w:type="spellEnd"/>
      <w:r>
        <w:rPr>
          <w:rFonts w:ascii="Verdana" w:hAnsi="Verdana"/>
          <w:sz w:val="20"/>
          <w:szCs w:val="20"/>
        </w:rPr>
        <w:t>)-&gt;</w:t>
      </w:r>
      <w:proofErr w:type="spellStart"/>
      <w:r>
        <w:rPr>
          <w:rFonts w:ascii="Verdana" w:hAnsi="Verdana"/>
          <w:sz w:val="20"/>
          <w:szCs w:val="20"/>
        </w:rPr>
        <w:t>HrsWorked</w:t>
      </w:r>
      <w:proofErr w:type="spellEnd"/>
    </w:p>
    <w:p w14:paraId="222B92A1" w14:textId="6EB3DF14" w:rsidR="00AF6DE4" w:rsidRDefault="00AF6DE4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058202CF" w14:textId="67B276B8" w:rsidR="00F60114" w:rsidRDefault="00F60114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44816189" w14:textId="3287A5CE" w:rsidR="00F60114" w:rsidRDefault="00F60114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18F08BEE" w14:textId="77777777" w:rsidR="00F60114" w:rsidRDefault="00F60114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604BF050" w14:textId="77777777" w:rsidR="00511A74" w:rsidRDefault="00511A74" w:rsidP="009809D0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Find all Candidate Keys.</w:t>
      </w:r>
      <w:r w:rsidR="002C21D1">
        <w:rPr>
          <w:rFonts w:ascii="Verdana" w:hAnsi="Verdana"/>
          <w:sz w:val="20"/>
          <w:szCs w:val="20"/>
        </w:rPr>
        <w:br/>
      </w:r>
      <w:r w:rsidR="002C21D1" w:rsidRPr="002C21D1">
        <w:rPr>
          <w:rFonts w:ascii="Verdana" w:hAnsi="Verdana"/>
          <w:color w:val="FF0000"/>
          <w:sz w:val="20"/>
          <w:szCs w:val="20"/>
        </w:rPr>
        <w:t>ANS:</w:t>
      </w:r>
    </w:p>
    <w:p w14:paraId="2C018834" w14:textId="77777777" w:rsidR="00F60114" w:rsidRDefault="00F60114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(</w:t>
      </w:r>
      <w:proofErr w:type="spellStart"/>
      <w:r>
        <w:rPr>
          <w:rFonts w:ascii="Verdana" w:hAnsi="Verdana"/>
          <w:sz w:val="20"/>
          <w:szCs w:val="20"/>
        </w:rPr>
        <w:t>EmpNo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ProjectNo</w:t>
      </w:r>
      <w:proofErr w:type="spellEnd"/>
      <w:r>
        <w:rPr>
          <w:rFonts w:ascii="Verdana" w:hAnsi="Verdana"/>
          <w:sz w:val="20"/>
          <w:szCs w:val="20"/>
        </w:rPr>
        <w:t>)</w:t>
      </w:r>
    </w:p>
    <w:p w14:paraId="51D30144" w14:textId="77777777" w:rsidR="00F60114" w:rsidRDefault="00F60114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(</w:t>
      </w:r>
      <w:proofErr w:type="spellStart"/>
      <w:r>
        <w:rPr>
          <w:rFonts w:ascii="Verdana" w:hAnsi="Verdana"/>
          <w:sz w:val="20"/>
          <w:szCs w:val="20"/>
        </w:rPr>
        <w:t>EmpEmail</w:t>
      </w:r>
      <w:proofErr w:type="spellEnd"/>
      <w:r>
        <w:rPr>
          <w:rFonts w:ascii="Verdana" w:hAnsi="Verdana"/>
          <w:sz w:val="20"/>
          <w:szCs w:val="20"/>
        </w:rPr>
        <w:t xml:space="preserve">, </w:t>
      </w:r>
      <w:proofErr w:type="spellStart"/>
      <w:r>
        <w:rPr>
          <w:rFonts w:ascii="Verdana" w:hAnsi="Verdana"/>
          <w:sz w:val="20"/>
          <w:szCs w:val="20"/>
        </w:rPr>
        <w:t>ProjectNo</w:t>
      </w:r>
      <w:proofErr w:type="spellEnd"/>
      <w:r>
        <w:rPr>
          <w:rFonts w:ascii="Verdana" w:hAnsi="Verdana"/>
          <w:sz w:val="20"/>
          <w:szCs w:val="20"/>
        </w:rPr>
        <w:t>)</w:t>
      </w:r>
    </w:p>
    <w:p w14:paraId="5C4F2492" w14:textId="77777777" w:rsidR="009809D0" w:rsidRDefault="009809D0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633AEA60" w14:textId="1AC3A43B" w:rsidR="00511A74" w:rsidRPr="00F60114" w:rsidRDefault="00511A74" w:rsidP="009809D0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Find a Primary Key.</w:t>
      </w:r>
      <w:r w:rsidR="002C21D1">
        <w:rPr>
          <w:rFonts w:ascii="Verdana" w:hAnsi="Verdana"/>
          <w:sz w:val="20"/>
          <w:szCs w:val="20"/>
        </w:rPr>
        <w:br/>
      </w:r>
      <w:r w:rsidR="002C21D1" w:rsidRPr="002C21D1">
        <w:rPr>
          <w:rFonts w:ascii="Verdana" w:hAnsi="Verdana"/>
          <w:color w:val="FF0000"/>
          <w:sz w:val="20"/>
          <w:szCs w:val="20"/>
        </w:rPr>
        <w:t>ANS:</w:t>
      </w:r>
    </w:p>
    <w:p w14:paraId="5E8038E8" w14:textId="0DF4AF85" w:rsidR="00F60114" w:rsidRDefault="00F60114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  <w:r>
        <w:rPr>
          <w:rFonts w:ascii="Verdana" w:hAnsi="Verdana"/>
          <w:color w:val="FF0000"/>
          <w:sz w:val="20"/>
          <w:szCs w:val="20"/>
        </w:rPr>
        <w:t>(</w:t>
      </w:r>
      <w:proofErr w:type="spellStart"/>
      <w:r>
        <w:rPr>
          <w:rFonts w:ascii="Verdana" w:hAnsi="Verdana"/>
          <w:color w:val="FF0000"/>
          <w:sz w:val="20"/>
          <w:szCs w:val="20"/>
        </w:rPr>
        <w:t>EmpNo</w:t>
      </w:r>
      <w:proofErr w:type="spellEnd"/>
      <w:r>
        <w:rPr>
          <w:rFonts w:ascii="Verdana" w:hAnsi="Verdana"/>
          <w:color w:val="FF0000"/>
          <w:sz w:val="20"/>
          <w:szCs w:val="20"/>
        </w:rPr>
        <w:t xml:space="preserve">, </w:t>
      </w:r>
      <w:proofErr w:type="spellStart"/>
      <w:r>
        <w:rPr>
          <w:rFonts w:ascii="Verdana" w:hAnsi="Verdana"/>
          <w:color w:val="FF0000"/>
          <w:sz w:val="20"/>
          <w:szCs w:val="20"/>
        </w:rPr>
        <w:t>ProjectNo</w:t>
      </w:r>
      <w:proofErr w:type="spellEnd"/>
      <w:r>
        <w:rPr>
          <w:rFonts w:ascii="Verdana" w:hAnsi="Verdana"/>
          <w:color w:val="FF0000"/>
          <w:sz w:val="20"/>
          <w:szCs w:val="20"/>
        </w:rPr>
        <w:t>)</w:t>
      </w:r>
    </w:p>
    <w:p w14:paraId="1A338062" w14:textId="77777777" w:rsidR="00F60114" w:rsidRDefault="00F60114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7F8DE667" w14:textId="7EFE4400" w:rsidR="00511A74" w:rsidRPr="00F60114" w:rsidRDefault="00511A74" w:rsidP="009809D0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Find all partial dependencies.</w:t>
      </w:r>
      <w:r w:rsidR="002C21D1">
        <w:rPr>
          <w:rFonts w:ascii="Verdana" w:hAnsi="Verdana"/>
          <w:sz w:val="20"/>
          <w:szCs w:val="20"/>
        </w:rPr>
        <w:br/>
      </w:r>
      <w:r w:rsidR="002C21D1" w:rsidRPr="002C21D1">
        <w:rPr>
          <w:rFonts w:ascii="Verdana" w:hAnsi="Verdana"/>
          <w:color w:val="FF0000"/>
          <w:sz w:val="20"/>
          <w:szCs w:val="20"/>
        </w:rPr>
        <w:t>ANS:</w:t>
      </w:r>
    </w:p>
    <w:p w14:paraId="339F2B1D" w14:textId="2B0FF5BD" w:rsidR="00F60114" w:rsidRDefault="00F60114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color w:val="FF0000"/>
          <w:sz w:val="20"/>
          <w:szCs w:val="20"/>
        </w:rPr>
      </w:pPr>
      <w:proofErr w:type="spellStart"/>
      <w:r>
        <w:rPr>
          <w:rFonts w:ascii="Verdana" w:hAnsi="Verdana"/>
          <w:color w:val="FF0000"/>
          <w:sz w:val="20"/>
          <w:szCs w:val="20"/>
        </w:rPr>
        <w:t>EmpNo</w:t>
      </w:r>
      <w:proofErr w:type="spellEnd"/>
      <w:r>
        <w:rPr>
          <w:rFonts w:ascii="Verdana" w:hAnsi="Verdana"/>
          <w:color w:val="FF0000"/>
          <w:sz w:val="20"/>
          <w:szCs w:val="20"/>
        </w:rPr>
        <w:t xml:space="preserve">-&gt; </w:t>
      </w:r>
      <w:proofErr w:type="spellStart"/>
      <w:proofErr w:type="gramStart"/>
      <w:r>
        <w:rPr>
          <w:rFonts w:ascii="Verdana" w:hAnsi="Verdana"/>
          <w:color w:val="FF0000"/>
          <w:sz w:val="20"/>
          <w:szCs w:val="20"/>
        </w:rPr>
        <w:t>EmpName,EmpEmail</w:t>
      </w:r>
      <w:proofErr w:type="spellEnd"/>
      <w:proofErr w:type="gramEnd"/>
      <w:r>
        <w:rPr>
          <w:rFonts w:ascii="Verdana" w:hAnsi="Verdana"/>
          <w:color w:val="FF0000"/>
          <w:sz w:val="20"/>
          <w:szCs w:val="20"/>
        </w:rPr>
        <w:t xml:space="preserve">, </w:t>
      </w:r>
      <w:proofErr w:type="spellStart"/>
      <w:r>
        <w:rPr>
          <w:rFonts w:ascii="Verdana" w:hAnsi="Verdana"/>
          <w:color w:val="FF0000"/>
          <w:sz w:val="20"/>
          <w:szCs w:val="20"/>
        </w:rPr>
        <w:t>EmpGrade</w:t>
      </w:r>
      <w:proofErr w:type="spellEnd"/>
      <w:r>
        <w:rPr>
          <w:rFonts w:ascii="Verdana" w:hAnsi="Verdana"/>
          <w:color w:val="FF0000"/>
          <w:sz w:val="20"/>
          <w:szCs w:val="20"/>
        </w:rPr>
        <w:t xml:space="preserve">, </w:t>
      </w:r>
      <w:proofErr w:type="spellStart"/>
      <w:r>
        <w:rPr>
          <w:rFonts w:ascii="Verdana" w:hAnsi="Verdana"/>
          <w:color w:val="FF0000"/>
          <w:sz w:val="20"/>
          <w:szCs w:val="20"/>
        </w:rPr>
        <w:t>HrlyRate</w:t>
      </w:r>
      <w:proofErr w:type="spellEnd"/>
    </w:p>
    <w:p w14:paraId="5E4065CB" w14:textId="12BB39AF" w:rsidR="00F60114" w:rsidRDefault="00F60114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color w:val="FF0000"/>
          <w:sz w:val="20"/>
          <w:szCs w:val="20"/>
        </w:rPr>
      </w:pPr>
      <w:proofErr w:type="spellStart"/>
      <w:r>
        <w:rPr>
          <w:rFonts w:ascii="Verdana" w:hAnsi="Verdana"/>
          <w:color w:val="FF0000"/>
          <w:sz w:val="20"/>
          <w:szCs w:val="20"/>
        </w:rPr>
        <w:t>EmpEmail</w:t>
      </w:r>
      <w:proofErr w:type="spellEnd"/>
      <w:r>
        <w:rPr>
          <w:rFonts w:ascii="Verdana" w:hAnsi="Verdana"/>
          <w:color w:val="FF0000"/>
          <w:sz w:val="20"/>
          <w:szCs w:val="20"/>
        </w:rPr>
        <w:t xml:space="preserve">-&gt; </w:t>
      </w:r>
      <w:proofErr w:type="spellStart"/>
      <w:r>
        <w:rPr>
          <w:rFonts w:ascii="Verdana" w:hAnsi="Verdana"/>
          <w:color w:val="FF0000"/>
          <w:sz w:val="20"/>
          <w:szCs w:val="20"/>
        </w:rPr>
        <w:t>EmpName</w:t>
      </w:r>
      <w:proofErr w:type="spellEnd"/>
      <w:r>
        <w:rPr>
          <w:rFonts w:ascii="Verdana" w:hAnsi="Verdana"/>
          <w:color w:val="FF0000"/>
          <w:sz w:val="20"/>
          <w:szCs w:val="20"/>
        </w:rPr>
        <w:t xml:space="preserve">, </w:t>
      </w:r>
      <w:proofErr w:type="spellStart"/>
      <w:r>
        <w:rPr>
          <w:rFonts w:ascii="Verdana" w:hAnsi="Verdana"/>
          <w:color w:val="FF0000"/>
          <w:sz w:val="20"/>
          <w:szCs w:val="20"/>
        </w:rPr>
        <w:t>EmpNo</w:t>
      </w:r>
      <w:proofErr w:type="spellEnd"/>
      <w:r>
        <w:rPr>
          <w:rFonts w:ascii="Verdana" w:hAnsi="Verdana"/>
          <w:color w:val="FF0000"/>
          <w:sz w:val="20"/>
          <w:szCs w:val="20"/>
        </w:rPr>
        <w:t xml:space="preserve">, </w:t>
      </w:r>
      <w:proofErr w:type="spellStart"/>
      <w:r>
        <w:rPr>
          <w:rFonts w:ascii="Verdana" w:hAnsi="Verdana"/>
          <w:color w:val="FF0000"/>
          <w:sz w:val="20"/>
          <w:szCs w:val="20"/>
        </w:rPr>
        <w:t>EmpGrade</w:t>
      </w:r>
      <w:proofErr w:type="spellEnd"/>
      <w:r>
        <w:rPr>
          <w:rFonts w:ascii="Verdana" w:hAnsi="Verdana"/>
          <w:color w:val="FF0000"/>
          <w:sz w:val="20"/>
          <w:szCs w:val="20"/>
        </w:rPr>
        <w:t xml:space="preserve">, </w:t>
      </w:r>
      <w:proofErr w:type="spellStart"/>
      <w:r>
        <w:rPr>
          <w:rFonts w:ascii="Verdana" w:hAnsi="Verdana"/>
          <w:color w:val="FF0000"/>
          <w:sz w:val="20"/>
          <w:szCs w:val="20"/>
        </w:rPr>
        <w:t>HrlyRate</w:t>
      </w:r>
      <w:proofErr w:type="spellEnd"/>
    </w:p>
    <w:p w14:paraId="33A0AE0A" w14:textId="1E5313E0" w:rsidR="00F60114" w:rsidRPr="00F60114" w:rsidRDefault="00F60114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color w:val="FF0000"/>
          <w:sz w:val="20"/>
          <w:szCs w:val="20"/>
        </w:rPr>
      </w:pPr>
      <w:proofErr w:type="spellStart"/>
      <w:r>
        <w:rPr>
          <w:rFonts w:ascii="Verdana" w:hAnsi="Verdana"/>
          <w:color w:val="FF0000"/>
          <w:sz w:val="20"/>
          <w:szCs w:val="20"/>
        </w:rPr>
        <w:t>ProjNo</w:t>
      </w:r>
      <w:proofErr w:type="spellEnd"/>
      <w:r>
        <w:rPr>
          <w:rFonts w:ascii="Verdana" w:hAnsi="Verdana"/>
          <w:color w:val="FF0000"/>
          <w:sz w:val="20"/>
          <w:szCs w:val="20"/>
        </w:rPr>
        <w:t xml:space="preserve">-&gt; </w:t>
      </w:r>
      <w:proofErr w:type="spellStart"/>
      <w:r>
        <w:rPr>
          <w:rFonts w:ascii="Verdana" w:hAnsi="Verdana"/>
          <w:color w:val="FF0000"/>
          <w:sz w:val="20"/>
          <w:szCs w:val="20"/>
        </w:rPr>
        <w:t>ProjName</w:t>
      </w:r>
      <w:proofErr w:type="spellEnd"/>
    </w:p>
    <w:p w14:paraId="01CD086A" w14:textId="77777777" w:rsidR="009809D0" w:rsidRDefault="009809D0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31C87BE3" w14:textId="20D0BC58" w:rsidR="00511A74" w:rsidRPr="00DB390F" w:rsidRDefault="00511A74" w:rsidP="009809D0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Normalize to 2NF.</w:t>
      </w:r>
      <w:r w:rsidR="002C21D1">
        <w:rPr>
          <w:rFonts w:ascii="Verdana" w:hAnsi="Verdana"/>
          <w:sz w:val="20"/>
          <w:szCs w:val="20"/>
        </w:rPr>
        <w:br/>
      </w:r>
      <w:r w:rsidR="002C21D1" w:rsidRPr="002C21D1">
        <w:rPr>
          <w:rFonts w:ascii="Verdana" w:hAnsi="Verdana"/>
          <w:color w:val="FF0000"/>
          <w:sz w:val="20"/>
          <w:szCs w:val="20"/>
        </w:rPr>
        <w:t>ANS:</w:t>
      </w:r>
    </w:p>
    <w:p w14:paraId="02D6427B" w14:textId="77777777" w:rsidR="00DB390F" w:rsidRPr="00F60114" w:rsidRDefault="00DB390F" w:rsidP="00062A23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2E294FC5" w14:textId="6ACEF66E" w:rsidR="00F60114" w:rsidRDefault="00DB390F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color w:val="FF0000"/>
          <w:sz w:val="20"/>
          <w:szCs w:val="20"/>
        </w:rPr>
      </w:pPr>
      <w:r>
        <w:rPr>
          <w:rFonts w:ascii="Verdana" w:hAnsi="Verdana"/>
          <w:color w:val="FF0000"/>
          <w:sz w:val="20"/>
          <w:szCs w:val="20"/>
        </w:rPr>
        <w:t>Employee:</w:t>
      </w:r>
    </w:p>
    <w:tbl>
      <w:tblPr>
        <w:tblStyle w:val="TableGrid"/>
        <w:tblW w:w="0" w:type="auto"/>
        <w:tblInd w:w="547" w:type="dxa"/>
        <w:tblLook w:val="04A0" w:firstRow="1" w:lastRow="0" w:firstColumn="1" w:lastColumn="0" w:noHBand="0" w:noVBand="1"/>
      </w:tblPr>
      <w:tblGrid>
        <w:gridCol w:w="1979"/>
        <w:gridCol w:w="2015"/>
        <w:gridCol w:w="2011"/>
        <w:gridCol w:w="2017"/>
        <w:gridCol w:w="1997"/>
      </w:tblGrid>
      <w:tr w:rsidR="005B32F6" w14:paraId="79DFE530" w14:textId="77777777" w:rsidTr="005B32F6">
        <w:trPr>
          <w:trHeight w:val="386"/>
        </w:trPr>
        <w:tc>
          <w:tcPr>
            <w:tcW w:w="2113" w:type="dxa"/>
          </w:tcPr>
          <w:p w14:paraId="2A3D7D14" w14:textId="5E756C0B" w:rsidR="00F60114" w:rsidRDefault="005B32F6" w:rsidP="00F60114">
            <w:pPr>
              <w:pStyle w:val="ListParagraph"/>
              <w:widowControl w:val="0"/>
              <w:autoSpaceDE w:val="0"/>
              <w:autoSpaceDN w:val="0"/>
              <w:adjustRightInd w:val="0"/>
              <w:spacing w:before="120" w:after="240"/>
              <w:ind w:left="0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EmpNo</w:t>
            </w:r>
            <w:proofErr w:type="spellEnd"/>
          </w:p>
        </w:tc>
        <w:tc>
          <w:tcPr>
            <w:tcW w:w="2113" w:type="dxa"/>
          </w:tcPr>
          <w:p w14:paraId="13F42389" w14:textId="7CF25488" w:rsidR="00F60114" w:rsidRDefault="005B32F6" w:rsidP="00F60114">
            <w:pPr>
              <w:pStyle w:val="ListParagraph"/>
              <w:widowControl w:val="0"/>
              <w:autoSpaceDE w:val="0"/>
              <w:autoSpaceDN w:val="0"/>
              <w:adjustRightInd w:val="0"/>
              <w:spacing w:before="120" w:after="240"/>
              <w:ind w:left="0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EmpName</w:t>
            </w:r>
            <w:proofErr w:type="spellEnd"/>
          </w:p>
        </w:tc>
        <w:tc>
          <w:tcPr>
            <w:tcW w:w="2113" w:type="dxa"/>
          </w:tcPr>
          <w:p w14:paraId="18040C40" w14:textId="69A2EF2F" w:rsidR="00F60114" w:rsidRDefault="005B32F6" w:rsidP="00F60114">
            <w:pPr>
              <w:pStyle w:val="ListParagraph"/>
              <w:widowControl w:val="0"/>
              <w:autoSpaceDE w:val="0"/>
              <w:autoSpaceDN w:val="0"/>
              <w:adjustRightInd w:val="0"/>
              <w:spacing w:before="120" w:after="240"/>
              <w:ind w:left="0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EmpEmail</w:t>
            </w:r>
            <w:proofErr w:type="spellEnd"/>
          </w:p>
        </w:tc>
        <w:tc>
          <w:tcPr>
            <w:tcW w:w="2113" w:type="dxa"/>
          </w:tcPr>
          <w:p w14:paraId="6E569FAE" w14:textId="091C40FB" w:rsidR="00F60114" w:rsidRDefault="005B32F6" w:rsidP="00F60114">
            <w:pPr>
              <w:pStyle w:val="ListParagraph"/>
              <w:widowControl w:val="0"/>
              <w:autoSpaceDE w:val="0"/>
              <w:autoSpaceDN w:val="0"/>
              <w:adjustRightInd w:val="0"/>
              <w:spacing w:before="120" w:after="240"/>
              <w:ind w:left="0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EmpGrade</w:t>
            </w:r>
            <w:proofErr w:type="spellEnd"/>
          </w:p>
        </w:tc>
        <w:tc>
          <w:tcPr>
            <w:tcW w:w="2114" w:type="dxa"/>
          </w:tcPr>
          <w:p w14:paraId="0C38CB67" w14:textId="5E313184" w:rsidR="00F60114" w:rsidRDefault="005B32F6" w:rsidP="00F60114">
            <w:pPr>
              <w:pStyle w:val="ListParagraph"/>
              <w:widowControl w:val="0"/>
              <w:autoSpaceDE w:val="0"/>
              <w:autoSpaceDN w:val="0"/>
              <w:adjustRightInd w:val="0"/>
              <w:spacing w:before="120" w:after="240"/>
              <w:ind w:left="0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HrlyRate</w:t>
            </w:r>
            <w:proofErr w:type="spellEnd"/>
          </w:p>
        </w:tc>
      </w:tr>
    </w:tbl>
    <w:p w14:paraId="6EAE1BDF" w14:textId="4815B579" w:rsidR="00F60114" w:rsidRDefault="00F60114" w:rsidP="00DB390F">
      <w:pPr>
        <w:widowControl w:val="0"/>
        <w:autoSpaceDE w:val="0"/>
        <w:autoSpaceDN w:val="0"/>
        <w:adjustRightInd w:val="0"/>
        <w:spacing w:before="120" w:after="240" w:line="240" w:lineRule="auto"/>
        <w:rPr>
          <w:rFonts w:ascii="Verdana" w:hAnsi="Verdana"/>
          <w:sz w:val="20"/>
          <w:szCs w:val="20"/>
        </w:rPr>
      </w:pPr>
    </w:p>
    <w:p w14:paraId="03DFCA70" w14:textId="66BDD3FA" w:rsidR="00DB390F" w:rsidRPr="00DB390F" w:rsidRDefault="00DB390F" w:rsidP="00DB390F">
      <w:pPr>
        <w:widowControl w:val="0"/>
        <w:autoSpaceDE w:val="0"/>
        <w:autoSpaceDN w:val="0"/>
        <w:adjustRightInd w:val="0"/>
        <w:spacing w:before="120" w:after="24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     Project:</w:t>
      </w:r>
    </w:p>
    <w:tbl>
      <w:tblPr>
        <w:tblStyle w:val="TableGrid"/>
        <w:tblW w:w="0" w:type="auto"/>
        <w:tblInd w:w="547" w:type="dxa"/>
        <w:tblLook w:val="04A0" w:firstRow="1" w:lastRow="0" w:firstColumn="1" w:lastColumn="0" w:noHBand="0" w:noVBand="1"/>
      </w:tblPr>
      <w:tblGrid>
        <w:gridCol w:w="1960"/>
        <w:gridCol w:w="1969"/>
      </w:tblGrid>
      <w:tr w:rsidR="005B32F6" w14:paraId="27F420A6" w14:textId="77777777" w:rsidTr="00286906">
        <w:trPr>
          <w:trHeight w:val="392"/>
        </w:trPr>
        <w:tc>
          <w:tcPr>
            <w:tcW w:w="1960" w:type="dxa"/>
          </w:tcPr>
          <w:p w14:paraId="2E354CF5" w14:textId="694C6AE8" w:rsidR="005B32F6" w:rsidRDefault="005B32F6" w:rsidP="00F60114">
            <w:pPr>
              <w:pStyle w:val="ListParagraph"/>
              <w:widowControl w:val="0"/>
              <w:autoSpaceDE w:val="0"/>
              <w:autoSpaceDN w:val="0"/>
              <w:adjustRightInd w:val="0"/>
              <w:spacing w:before="120" w:after="240"/>
              <w:ind w:left="0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ProjNo</w:t>
            </w:r>
            <w:proofErr w:type="spellEnd"/>
          </w:p>
        </w:tc>
        <w:tc>
          <w:tcPr>
            <w:tcW w:w="1969" w:type="dxa"/>
          </w:tcPr>
          <w:p w14:paraId="4DD60E6C" w14:textId="69971F2A" w:rsidR="005B32F6" w:rsidRDefault="005B32F6" w:rsidP="00F60114">
            <w:pPr>
              <w:pStyle w:val="ListParagraph"/>
              <w:widowControl w:val="0"/>
              <w:autoSpaceDE w:val="0"/>
              <w:autoSpaceDN w:val="0"/>
              <w:adjustRightInd w:val="0"/>
              <w:spacing w:before="120" w:after="240"/>
              <w:ind w:left="0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ProjName</w:t>
            </w:r>
            <w:proofErr w:type="spellEnd"/>
          </w:p>
        </w:tc>
      </w:tr>
    </w:tbl>
    <w:p w14:paraId="31B17979" w14:textId="53735FC0" w:rsidR="00DB390F" w:rsidRDefault="00DB390F" w:rsidP="00DB390F">
      <w:pPr>
        <w:widowControl w:val="0"/>
        <w:autoSpaceDE w:val="0"/>
        <w:autoSpaceDN w:val="0"/>
        <w:adjustRightInd w:val="0"/>
        <w:spacing w:before="120" w:after="24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    </w:t>
      </w:r>
    </w:p>
    <w:p w14:paraId="0C2D2E05" w14:textId="532F6A49" w:rsidR="00DB390F" w:rsidRPr="00DB390F" w:rsidRDefault="00DB390F" w:rsidP="00DB390F">
      <w:pPr>
        <w:widowControl w:val="0"/>
        <w:autoSpaceDE w:val="0"/>
        <w:autoSpaceDN w:val="0"/>
        <w:adjustRightInd w:val="0"/>
        <w:spacing w:before="120" w:after="24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      </w:t>
      </w:r>
      <w:proofErr w:type="spellStart"/>
      <w:r>
        <w:rPr>
          <w:rFonts w:ascii="Verdana" w:hAnsi="Verdana"/>
          <w:sz w:val="20"/>
          <w:szCs w:val="20"/>
        </w:rPr>
        <w:t>Employee_Project</w:t>
      </w:r>
      <w:proofErr w:type="spellEnd"/>
    </w:p>
    <w:tbl>
      <w:tblPr>
        <w:tblStyle w:val="TableGrid"/>
        <w:tblW w:w="0" w:type="auto"/>
        <w:tblInd w:w="547" w:type="dxa"/>
        <w:tblLook w:val="04A0" w:firstRow="1" w:lastRow="0" w:firstColumn="1" w:lastColumn="0" w:noHBand="0" w:noVBand="1"/>
      </w:tblPr>
      <w:tblGrid>
        <w:gridCol w:w="1951"/>
        <w:gridCol w:w="1947"/>
        <w:gridCol w:w="1966"/>
      </w:tblGrid>
      <w:tr w:rsidR="005B32F6" w14:paraId="4B2515D9" w14:textId="77777777" w:rsidTr="00286906">
        <w:trPr>
          <w:trHeight w:val="436"/>
        </w:trPr>
        <w:tc>
          <w:tcPr>
            <w:tcW w:w="1951" w:type="dxa"/>
          </w:tcPr>
          <w:p w14:paraId="1A9D132F" w14:textId="6DD58915" w:rsidR="005B32F6" w:rsidRDefault="005B32F6" w:rsidP="00F60114">
            <w:pPr>
              <w:pStyle w:val="ListParagraph"/>
              <w:widowControl w:val="0"/>
              <w:autoSpaceDE w:val="0"/>
              <w:autoSpaceDN w:val="0"/>
              <w:adjustRightInd w:val="0"/>
              <w:spacing w:before="120" w:after="240"/>
              <w:ind w:left="0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EmpNO</w:t>
            </w:r>
            <w:proofErr w:type="spellEnd"/>
          </w:p>
        </w:tc>
        <w:tc>
          <w:tcPr>
            <w:tcW w:w="1947" w:type="dxa"/>
          </w:tcPr>
          <w:p w14:paraId="16F5C386" w14:textId="02436D96" w:rsidR="005B32F6" w:rsidRDefault="005B32F6" w:rsidP="00F60114">
            <w:pPr>
              <w:pStyle w:val="ListParagraph"/>
              <w:widowControl w:val="0"/>
              <w:autoSpaceDE w:val="0"/>
              <w:autoSpaceDN w:val="0"/>
              <w:adjustRightInd w:val="0"/>
              <w:spacing w:before="120" w:after="240"/>
              <w:ind w:left="0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ProjNo</w:t>
            </w:r>
            <w:proofErr w:type="spellEnd"/>
          </w:p>
        </w:tc>
        <w:tc>
          <w:tcPr>
            <w:tcW w:w="1966" w:type="dxa"/>
          </w:tcPr>
          <w:p w14:paraId="6D5AB029" w14:textId="16E5A951" w:rsidR="005B32F6" w:rsidRDefault="005B32F6" w:rsidP="00F60114">
            <w:pPr>
              <w:pStyle w:val="ListParagraph"/>
              <w:widowControl w:val="0"/>
              <w:autoSpaceDE w:val="0"/>
              <w:autoSpaceDN w:val="0"/>
              <w:adjustRightInd w:val="0"/>
              <w:spacing w:before="120" w:after="240"/>
              <w:ind w:left="0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HrsWorked</w:t>
            </w:r>
            <w:proofErr w:type="spellEnd"/>
          </w:p>
        </w:tc>
      </w:tr>
    </w:tbl>
    <w:p w14:paraId="5C71979A" w14:textId="280F02DF" w:rsidR="005B32F6" w:rsidRDefault="005B32F6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62EDF03D" w14:textId="5D263C16" w:rsidR="00635FAF" w:rsidRDefault="00635FAF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1EDBEF5C" w14:textId="767A6E51" w:rsidR="00635FAF" w:rsidRDefault="00635FAF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51E707B8" w14:textId="27200612" w:rsidR="00635FAF" w:rsidRDefault="00635FAF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1295AD6B" w14:textId="132AA349" w:rsidR="00635FAF" w:rsidRDefault="00635FAF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65C6F0F3" w14:textId="1C16746B" w:rsidR="00635FAF" w:rsidRDefault="00635FAF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247CF40E" w14:textId="68AB85FD" w:rsidR="00635FAF" w:rsidRDefault="00635FAF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17403100" w14:textId="14A48AAB" w:rsidR="00635FAF" w:rsidRDefault="00635FAF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07688868" w14:textId="5045BFCB" w:rsidR="00635FAF" w:rsidRDefault="00635FAF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1EDBA990" w14:textId="6C04B27B" w:rsidR="00635FAF" w:rsidRDefault="00635FAF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0B40093B" w14:textId="32AEC951" w:rsidR="00635FAF" w:rsidRDefault="00635FAF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766DFAB2" w14:textId="7437696F" w:rsidR="00635FAF" w:rsidRDefault="00635FAF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0CD4C163" w14:textId="590BA265" w:rsidR="00635FAF" w:rsidRDefault="00635FAF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2E61D5B5" w14:textId="7A50527F" w:rsidR="00635FAF" w:rsidRDefault="00635FAF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7679D8DB" w14:textId="3B813A2D" w:rsidR="00635FAF" w:rsidRDefault="00635FAF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67A1AA7C" w14:textId="40164498" w:rsidR="00635FAF" w:rsidRDefault="00635FAF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31524420" w14:textId="3C0C4F59" w:rsidR="00635FAF" w:rsidRDefault="00635FAF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3F4CED5D" w14:textId="053ACF12" w:rsidR="00635FAF" w:rsidRDefault="00635FAF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3C26A78D" w14:textId="31F6A709" w:rsidR="00635FAF" w:rsidRDefault="00635FAF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5E72E3CD" w14:textId="789A2003" w:rsidR="00635FAF" w:rsidRDefault="00635FAF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4BCB0C8C" w14:textId="47AD41A2" w:rsidR="00635FAF" w:rsidRDefault="00635FAF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5CBBB778" w14:textId="77777777" w:rsidR="00635FAF" w:rsidRDefault="00635FAF" w:rsidP="00F60114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4C9305CC" w14:textId="78904BE3" w:rsidR="00511A74" w:rsidRDefault="00511A74" w:rsidP="009809D0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how new tables after 2NF (based on the sample data you created in 1 above).</w:t>
      </w:r>
      <w:r w:rsidR="002C21D1">
        <w:rPr>
          <w:rFonts w:ascii="Verdana" w:hAnsi="Verdana"/>
          <w:sz w:val="20"/>
          <w:szCs w:val="20"/>
        </w:rPr>
        <w:t xml:space="preserve">  Screenshots of all the tables are required.</w:t>
      </w:r>
    </w:p>
    <w:p w14:paraId="52BC2BEA" w14:textId="17ED91F1" w:rsidR="00635FAF" w:rsidRDefault="00635FAF" w:rsidP="00635FAF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10048D8A" w14:textId="286E3C60" w:rsidR="00635FAF" w:rsidRDefault="00635FAF" w:rsidP="00635FAF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mployee:</w:t>
      </w:r>
    </w:p>
    <w:p w14:paraId="13FC35B6" w14:textId="4E6A26E2" w:rsidR="00635FAF" w:rsidRDefault="00DE11C4" w:rsidP="00635FAF">
      <w:pPr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  <w:r w:rsidRPr="00DE11C4">
        <w:rPr>
          <w:rFonts w:ascii="Verdana" w:hAnsi="Verdana"/>
          <w:noProof/>
          <w:sz w:val="20"/>
          <w:szCs w:val="20"/>
        </w:rPr>
        <w:drawing>
          <wp:inline distT="0" distB="0" distL="0" distR="0" wp14:anchorId="65388639" wp14:editId="44821B9D">
            <wp:extent cx="5555461" cy="2537680"/>
            <wp:effectExtent l="0" t="0" r="762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55461" cy="253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C716E" w14:textId="07E3CA23" w:rsidR="00635FAF" w:rsidRDefault="00635FAF" w:rsidP="00635FAF">
      <w:pPr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oject:</w:t>
      </w:r>
    </w:p>
    <w:p w14:paraId="48CE5A8F" w14:textId="24F3EBAE" w:rsidR="00635FAF" w:rsidRDefault="00635FAF" w:rsidP="00635FAF">
      <w:pPr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  <w:r w:rsidRPr="00635FAF">
        <w:rPr>
          <w:rFonts w:ascii="Verdana" w:hAnsi="Verdana"/>
          <w:noProof/>
          <w:sz w:val="20"/>
          <w:szCs w:val="20"/>
        </w:rPr>
        <w:drawing>
          <wp:inline distT="0" distB="0" distL="0" distR="0" wp14:anchorId="4243271B" wp14:editId="25400B08">
            <wp:extent cx="3932261" cy="1501270"/>
            <wp:effectExtent l="0" t="0" r="0" b="381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32261" cy="150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52769" w14:textId="5D1EBE0D" w:rsidR="00635FAF" w:rsidRDefault="00635FAF" w:rsidP="00635FAF">
      <w:pPr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7F6DDE8C" w14:textId="34FF9B4B" w:rsidR="008E6039" w:rsidRDefault="008E6039" w:rsidP="00635FAF">
      <w:pPr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4CF55E98" w14:textId="7C3AB898" w:rsidR="008E6039" w:rsidRDefault="008E6039" w:rsidP="00635FAF">
      <w:pPr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73C89514" w14:textId="710C15D3" w:rsidR="008E6039" w:rsidRDefault="008E6039" w:rsidP="00635FAF">
      <w:pPr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77AE3FB4" w14:textId="72CEC690" w:rsidR="008E6039" w:rsidRDefault="008E6039" w:rsidP="00635FAF">
      <w:pPr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01A46AFE" w14:textId="1BA93C50" w:rsidR="008E6039" w:rsidRDefault="008E6039" w:rsidP="00635FAF">
      <w:pPr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467B78B8" w14:textId="09D2FDE8" w:rsidR="008E6039" w:rsidRDefault="008E6039" w:rsidP="00635FAF">
      <w:pPr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7E635AFC" w14:textId="44A66E1B" w:rsidR="008E6039" w:rsidRDefault="008E6039" w:rsidP="00635FAF">
      <w:pPr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3FDAE5B0" w14:textId="36152C70" w:rsidR="008E6039" w:rsidRDefault="008E6039" w:rsidP="00635FAF">
      <w:pPr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65568ABE" w14:textId="77777777" w:rsidR="008E6039" w:rsidRDefault="008E6039" w:rsidP="00635FAF">
      <w:pPr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18BD1BCB" w14:textId="5EEF2CA8" w:rsidR="00635FAF" w:rsidRDefault="00635FAF" w:rsidP="00635FAF">
      <w:pPr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lastRenderedPageBreak/>
        <w:t>Employee_Project</w:t>
      </w:r>
      <w:proofErr w:type="spellEnd"/>
      <w:r>
        <w:rPr>
          <w:rFonts w:ascii="Verdana" w:hAnsi="Verdana"/>
          <w:sz w:val="20"/>
          <w:szCs w:val="20"/>
        </w:rPr>
        <w:t>:</w:t>
      </w:r>
    </w:p>
    <w:p w14:paraId="18910319" w14:textId="0F3493B7" w:rsidR="00635FAF" w:rsidRPr="00635FAF" w:rsidRDefault="00635FAF" w:rsidP="00635FAF">
      <w:pPr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  <w:r w:rsidRPr="00635FAF">
        <w:rPr>
          <w:rFonts w:ascii="Verdana" w:hAnsi="Verdana"/>
          <w:noProof/>
          <w:sz w:val="20"/>
          <w:szCs w:val="20"/>
        </w:rPr>
        <w:drawing>
          <wp:inline distT="0" distB="0" distL="0" distR="0" wp14:anchorId="6F138322" wp14:editId="5A9A9D45">
            <wp:extent cx="3840813" cy="2469094"/>
            <wp:effectExtent l="0" t="0" r="7620" b="762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40813" cy="2469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24424" w14:textId="77777777" w:rsidR="009809D0" w:rsidRDefault="009809D0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520CFB88" w14:textId="3A66578D" w:rsidR="00511A74" w:rsidRPr="00472FC0" w:rsidRDefault="00511A74" w:rsidP="009809D0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Normalize to 3NF</w:t>
      </w:r>
      <w:r w:rsidR="009809D0">
        <w:rPr>
          <w:rFonts w:ascii="Verdana" w:hAnsi="Verdana"/>
          <w:sz w:val="20"/>
          <w:szCs w:val="20"/>
        </w:rPr>
        <w:t>.</w:t>
      </w:r>
      <w:r w:rsidR="002C21D1">
        <w:rPr>
          <w:rFonts w:ascii="Verdana" w:hAnsi="Verdana"/>
          <w:sz w:val="20"/>
          <w:szCs w:val="20"/>
        </w:rPr>
        <w:br/>
      </w:r>
      <w:r w:rsidR="002C21D1" w:rsidRPr="002C21D1">
        <w:rPr>
          <w:rFonts w:ascii="Verdana" w:hAnsi="Verdana"/>
          <w:color w:val="FF0000"/>
          <w:sz w:val="20"/>
          <w:szCs w:val="20"/>
        </w:rPr>
        <w:t>ANS:</w:t>
      </w:r>
    </w:p>
    <w:p w14:paraId="03399F5B" w14:textId="4C8B5951" w:rsidR="00472FC0" w:rsidRDefault="00472FC0" w:rsidP="00472FC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color w:val="FF0000"/>
          <w:sz w:val="20"/>
          <w:szCs w:val="20"/>
        </w:rPr>
      </w:pPr>
      <w:r>
        <w:rPr>
          <w:rFonts w:ascii="Verdana" w:hAnsi="Verdana"/>
          <w:color w:val="FF0000"/>
          <w:sz w:val="20"/>
          <w:szCs w:val="20"/>
        </w:rPr>
        <w:t>To convert 3NF there shouldn’t be transitive dependency. There is one transitive dependency i.e.</w:t>
      </w:r>
    </w:p>
    <w:p w14:paraId="18EE678C" w14:textId="03660835" w:rsidR="00472FC0" w:rsidRDefault="00472FC0" w:rsidP="00472FC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color w:val="FF0000"/>
          <w:sz w:val="20"/>
          <w:szCs w:val="20"/>
        </w:rPr>
      </w:pPr>
      <w:proofErr w:type="spellStart"/>
      <w:r>
        <w:rPr>
          <w:rFonts w:ascii="Verdana" w:hAnsi="Verdana"/>
          <w:color w:val="FF0000"/>
          <w:sz w:val="20"/>
          <w:szCs w:val="20"/>
        </w:rPr>
        <w:t>EmpGrade</w:t>
      </w:r>
      <w:proofErr w:type="spellEnd"/>
      <w:r>
        <w:rPr>
          <w:rFonts w:ascii="Verdana" w:hAnsi="Verdana"/>
          <w:color w:val="FF0000"/>
          <w:sz w:val="20"/>
          <w:szCs w:val="20"/>
        </w:rPr>
        <w:t>-&gt;</w:t>
      </w:r>
      <w:proofErr w:type="spellStart"/>
      <w:r>
        <w:rPr>
          <w:rFonts w:ascii="Verdana" w:hAnsi="Verdana"/>
          <w:color w:val="FF0000"/>
          <w:sz w:val="20"/>
          <w:szCs w:val="20"/>
        </w:rPr>
        <w:t>HrlyRate</w:t>
      </w:r>
      <w:proofErr w:type="spellEnd"/>
    </w:p>
    <w:p w14:paraId="0167E124" w14:textId="13CC86F6" w:rsidR="00472FC0" w:rsidRDefault="00472FC0" w:rsidP="00472FC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color w:val="FF0000"/>
          <w:sz w:val="20"/>
          <w:szCs w:val="20"/>
        </w:rPr>
      </w:pPr>
      <w:r>
        <w:rPr>
          <w:rFonts w:ascii="Verdana" w:hAnsi="Verdana"/>
          <w:color w:val="FF0000"/>
          <w:sz w:val="20"/>
          <w:szCs w:val="20"/>
        </w:rPr>
        <w:t xml:space="preserve">For this we </w:t>
      </w:r>
      <w:r w:rsidR="00E0629C">
        <w:rPr>
          <w:rFonts w:ascii="Verdana" w:hAnsi="Verdana"/>
          <w:color w:val="FF0000"/>
          <w:sz w:val="20"/>
          <w:szCs w:val="20"/>
        </w:rPr>
        <w:t>must</w:t>
      </w:r>
      <w:r>
        <w:rPr>
          <w:rFonts w:ascii="Verdana" w:hAnsi="Verdana"/>
          <w:color w:val="FF0000"/>
          <w:sz w:val="20"/>
          <w:szCs w:val="20"/>
        </w:rPr>
        <w:t xml:space="preserve"> create a new table Grade with these two attributes and keep one attribute </w:t>
      </w:r>
      <w:proofErr w:type="spellStart"/>
      <w:r>
        <w:rPr>
          <w:rFonts w:ascii="Verdana" w:hAnsi="Verdana"/>
          <w:color w:val="FF0000"/>
          <w:sz w:val="20"/>
          <w:szCs w:val="20"/>
        </w:rPr>
        <w:t>EmpGrade</w:t>
      </w:r>
      <w:proofErr w:type="spellEnd"/>
      <w:r>
        <w:rPr>
          <w:rFonts w:ascii="Verdana" w:hAnsi="Verdana"/>
          <w:color w:val="FF0000"/>
          <w:sz w:val="20"/>
          <w:szCs w:val="20"/>
        </w:rPr>
        <w:t xml:space="preserve"> of this Grade table to Employee table.</w:t>
      </w:r>
    </w:p>
    <w:p w14:paraId="49480D66" w14:textId="77777777" w:rsidR="00472FC0" w:rsidRDefault="00472FC0" w:rsidP="00472FC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color w:val="FF0000"/>
          <w:sz w:val="20"/>
          <w:szCs w:val="20"/>
        </w:rPr>
      </w:pPr>
    </w:p>
    <w:p w14:paraId="39178ADA" w14:textId="77777777" w:rsidR="00472FC0" w:rsidRDefault="00472FC0" w:rsidP="00472FC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color w:val="FF0000"/>
          <w:sz w:val="20"/>
          <w:szCs w:val="20"/>
        </w:rPr>
      </w:pPr>
      <w:r>
        <w:rPr>
          <w:rFonts w:ascii="Verdana" w:hAnsi="Verdana"/>
          <w:color w:val="FF0000"/>
          <w:sz w:val="20"/>
          <w:szCs w:val="20"/>
        </w:rPr>
        <w:t>Grade:</w:t>
      </w:r>
    </w:p>
    <w:tbl>
      <w:tblPr>
        <w:tblStyle w:val="TableGrid"/>
        <w:tblW w:w="0" w:type="auto"/>
        <w:tblInd w:w="547" w:type="dxa"/>
        <w:tblLook w:val="04A0" w:firstRow="1" w:lastRow="0" w:firstColumn="1" w:lastColumn="0" w:noHBand="0" w:noVBand="1"/>
      </w:tblPr>
      <w:tblGrid>
        <w:gridCol w:w="5016"/>
        <w:gridCol w:w="5003"/>
      </w:tblGrid>
      <w:tr w:rsidR="00472FC0" w14:paraId="036FCE13" w14:textId="77777777" w:rsidTr="00472FC0">
        <w:tc>
          <w:tcPr>
            <w:tcW w:w="5283" w:type="dxa"/>
          </w:tcPr>
          <w:p w14:paraId="7665DC53" w14:textId="19460F7F" w:rsidR="00472FC0" w:rsidRDefault="00472FC0" w:rsidP="00472FC0">
            <w:pPr>
              <w:pStyle w:val="ListParagraph"/>
              <w:widowControl w:val="0"/>
              <w:autoSpaceDE w:val="0"/>
              <w:autoSpaceDN w:val="0"/>
              <w:adjustRightInd w:val="0"/>
              <w:spacing w:before="120" w:after="240"/>
              <w:ind w:left="0"/>
              <w:rPr>
                <w:rFonts w:ascii="Verdana" w:hAnsi="Verdana"/>
                <w:color w:val="FF0000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color w:val="FF0000"/>
                <w:sz w:val="20"/>
                <w:szCs w:val="20"/>
              </w:rPr>
              <w:t>EmpGrade</w:t>
            </w:r>
            <w:proofErr w:type="spellEnd"/>
          </w:p>
        </w:tc>
        <w:tc>
          <w:tcPr>
            <w:tcW w:w="5283" w:type="dxa"/>
          </w:tcPr>
          <w:p w14:paraId="3CC24221" w14:textId="2A2FC676" w:rsidR="00472FC0" w:rsidRDefault="00472FC0" w:rsidP="00472FC0">
            <w:pPr>
              <w:pStyle w:val="ListParagraph"/>
              <w:widowControl w:val="0"/>
              <w:autoSpaceDE w:val="0"/>
              <w:autoSpaceDN w:val="0"/>
              <w:adjustRightInd w:val="0"/>
              <w:spacing w:before="120" w:after="240"/>
              <w:ind w:left="0"/>
              <w:rPr>
                <w:rFonts w:ascii="Verdana" w:hAnsi="Verdana"/>
                <w:color w:val="FF0000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color w:val="FF0000"/>
                <w:sz w:val="20"/>
                <w:szCs w:val="20"/>
              </w:rPr>
              <w:t>HrlyRate</w:t>
            </w:r>
            <w:proofErr w:type="spellEnd"/>
          </w:p>
        </w:tc>
      </w:tr>
    </w:tbl>
    <w:p w14:paraId="7C55902C" w14:textId="1B573124" w:rsidR="00472FC0" w:rsidRDefault="00472FC0" w:rsidP="00472FC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color w:val="FF0000"/>
          <w:sz w:val="20"/>
          <w:szCs w:val="20"/>
        </w:rPr>
      </w:pPr>
      <w:r>
        <w:rPr>
          <w:rFonts w:ascii="Verdana" w:hAnsi="Verdana"/>
          <w:color w:val="FF0000"/>
          <w:sz w:val="20"/>
          <w:szCs w:val="20"/>
        </w:rPr>
        <w:t xml:space="preserve"> </w:t>
      </w:r>
    </w:p>
    <w:p w14:paraId="7B050073" w14:textId="5A864348" w:rsidR="00472FC0" w:rsidRDefault="00472FC0" w:rsidP="00472FC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color w:val="FF0000"/>
          <w:sz w:val="20"/>
          <w:szCs w:val="20"/>
        </w:rPr>
      </w:pPr>
      <w:r>
        <w:rPr>
          <w:rFonts w:ascii="Verdana" w:hAnsi="Verdana"/>
          <w:color w:val="FF0000"/>
          <w:sz w:val="20"/>
          <w:szCs w:val="20"/>
        </w:rPr>
        <w:t>Employee:</w:t>
      </w:r>
    </w:p>
    <w:tbl>
      <w:tblPr>
        <w:tblStyle w:val="TableGrid"/>
        <w:tblW w:w="0" w:type="auto"/>
        <w:tblInd w:w="547" w:type="dxa"/>
        <w:tblLook w:val="04A0" w:firstRow="1" w:lastRow="0" w:firstColumn="1" w:lastColumn="0" w:noHBand="0" w:noVBand="1"/>
      </w:tblPr>
      <w:tblGrid>
        <w:gridCol w:w="2482"/>
        <w:gridCol w:w="2512"/>
        <w:gridCol w:w="2510"/>
        <w:gridCol w:w="2515"/>
      </w:tblGrid>
      <w:tr w:rsidR="00472FC0" w14:paraId="594222AC" w14:textId="77777777" w:rsidTr="00472FC0">
        <w:tc>
          <w:tcPr>
            <w:tcW w:w="2641" w:type="dxa"/>
          </w:tcPr>
          <w:p w14:paraId="59737124" w14:textId="477C574C" w:rsidR="00472FC0" w:rsidRDefault="00472FC0" w:rsidP="00472FC0">
            <w:pPr>
              <w:pStyle w:val="ListParagraph"/>
              <w:widowControl w:val="0"/>
              <w:autoSpaceDE w:val="0"/>
              <w:autoSpaceDN w:val="0"/>
              <w:adjustRightInd w:val="0"/>
              <w:spacing w:before="120" w:after="240"/>
              <w:ind w:left="0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EmpNo</w:t>
            </w:r>
            <w:proofErr w:type="spellEnd"/>
          </w:p>
        </w:tc>
        <w:tc>
          <w:tcPr>
            <w:tcW w:w="2641" w:type="dxa"/>
          </w:tcPr>
          <w:p w14:paraId="3CC85908" w14:textId="643BB2F4" w:rsidR="00472FC0" w:rsidRDefault="00472FC0" w:rsidP="00472FC0">
            <w:pPr>
              <w:pStyle w:val="ListParagraph"/>
              <w:widowControl w:val="0"/>
              <w:autoSpaceDE w:val="0"/>
              <w:autoSpaceDN w:val="0"/>
              <w:adjustRightInd w:val="0"/>
              <w:spacing w:before="120" w:after="240"/>
              <w:ind w:left="0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EmpName</w:t>
            </w:r>
            <w:proofErr w:type="spellEnd"/>
          </w:p>
        </w:tc>
        <w:tc>
          <w:tcPr>
            <w:tcW w:w="2642" w:type="dxa"/>
          </w:tcPr>
          <w:p w14:paraId="6D0C5169" w14:textId="706139EE" w:rsidR="00472FC0" w:rsidRDefault="00472FC0" w:rsidP="00472FC0">
            <w:pPr>
              <w:pStyle w:val="ListParagraph"/>
              <w:widowControl w:val="0"/>
              <w:autoSpaceDE w:val="0"/>
              <w:autoSpaceDN w:val="0"/>
              <w:adjustRightInd w:val="0"/>
              <w:spacing w:before="120" w:after="240"/>
              <w:ind w:left="0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EmpEmail</w:t>
            </w:r>
            <w:proofErr w:type="spellEnd"/>
          </w:p>
        </w:tc>
        <w:tc>
          <w:tcPr>
            <w:tcW w:w="2642" w:type="dxa"/>
          </w:tcPr>
          <w:p w14:paraId="0C9C0A41" w14:textId="352D5793" w:rsidR="00472FC0" w:rsidRDefault="00472FC0" w:rsidP="00472FC0">
            <w:pPr>
              <w:pStyle w:val="ListParagraph"/>
              <w:widowControl w:val="0"/>
              <w:autoSpaceDE w:val="0"/>
              <w:autoSpaceDN w:val="0"/>
              <w:adjustRightInd w:val="0"/>
              <w:spacing w:before="120" w:after="240"/>
              <w:ind w:left="0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EmpGrade</w:t>
            </w:r>
            <w:proofErr w:type="spellEnd"/>
          </w:p>
        </w:tc>
      </w:tr>
    </w:tbl>
    <w:p w14:paraId="6BD0179E" w14:textId="3345279B" w:rsidR="00472FC0" w:rsidRDefault="00472FC0" w:rsidP="00472FC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oject:</w:t>
      </w:r>
    </w:p>
    <w:tbl>
      <w:tblPr>
        <w:tblStyle w:val="TableGrid"/>
        <w:tblW w:w="0" w:type="auto"/>
        <w:tblInd w:w="547" w:type="dxa"/>
        <w:tblLook w:val="04A0" w:firstRow="1" w:lastRow="0" w:firstColumn="1" w:lastColumn="0" w:noHBand="0" w:noVBand="1"/>
      </w:tblPr>
      <w:tblGrid>
        <w:gridCol w:w="4999"/>
        <w:gridCol w:w="5020"/>
      </w:tblGrid>
      <w:tr w:rsidR="00472FC0" w14:paraId="1C7E81D3" w14:textId="77777777" w:rsidTr="00472FC0">
        <w:tc>
          <w:tcPr>
            <w:tcW w:w="5283" w:type="dxa"/>
          </w:tcPr>
          <w:p w14:paraId="536F58C4" w14:textId="5B20749D" w:rsidR="00472FC0" w:rsidRDefault="00472FC0" w:rsidP="00472FC0">
            <w:pPr>
              <w:pStyle w:val="ListParagraph"/>
              <w:widowControl w:val="0"/>
              <w:autoSpaceDE w:val="0"/>
              <w:autoSpaceDN w:val="0"/>
              <w:adjustRightInd w:val="0"/>
              <w:spacing w:before="120" w:after="240"/>
              <w:ind w:left="0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ProjNo</w:t>
            </w:r>
            <w:proofErr w:type="spellEnd"/>
          </w:p>
        </w:tc>
        <w:tc>
          <w:tcPr>
            <w:tcW w:w="5283" w:type="dxa"/>
          </w:tcPr>
          <w:p w14:paraId="71AD32B0" w14:textId="69A1853E" w:rsidR="00472FC0" w:rsidRDefault="00472FC0" w:rsidP="00472FC0">
            <w:pPr>
              <w:pStyle w:val="ListParagraph"/>
              <w:widowControl w:val="0"/>
              <w:autoSpaceDE w:val="0"/>
              <w:autoSpaceDN w:val="0"/>
              <w:adjustRightInd w:val="0"/>
              <w:spacing w:before="120" w:after="240"/>
              <w:ind w:left="0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ProjName</w:t>
            </w:r>
            <w:proofErr w:type="spellEnd"/>
          </w:p>
        </w:tc>
      </w:tr>
    </w:tbl>
    <w:p w14:paraId="7F0D3EEB" w14:textId="77777777" w:rsidR="00472FC0" w:rsidRDefault="00472FC0" w:rsidP="00472FC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571A842B" w14:textId="2FDA9270" w:rsidR="009809D0" w:rsidRDefault="00472FC0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Employee_Project</w:t>
      </w:r>
      <w:proofErr w:type="spellEnd"/>
      <w:r>
        <w:rPr>
          <w:rFonts w:ascii="Verdana" w:hAnsi="Verdana"/>
          <w:sz w:val="20"/>
          <w:szCs w:val="20"/>
        </w:rPr>
        <w:t>:</w:t>
      </w:r>
    </w:p>
    <w:p w14:paraId="6F30A2E5" w14:textId="77777777" w:rsidR="00E0629C" w:rsidRDefault="00E0629C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tbl>
      <w:tblPr>
        <w:tblStyle w:val="TableGrid"/>
        <w:tblW w:w="0" w:type="auto"/>
        <w:tblInd w:w="547" w:type="dxa"/>
        <w:tblLook w:val="04A0" w:firstRow="1" w:lastRow="0" w:firstColumn="1" w:lastColumn="0" w:noHBand="0" w:noVBand="1"/>
      </w:tblPr>
      <w:tblGrid>
        <w:gridCol w:w="3331"/>
        <w:gridCol w:w="3328"/>
        <w:gridCol w:w="3360"/>
      </w:tblGrid>
      <w:tr w:rsidR="00EA6B36" w14:paraId="54162B26" w14:textId="77777777" w:rsidTr="00472FC0">
        <w:tc>
          <w:tcPr>
            <w:tcW w:w="3522" w:type="dxa"/>
          </w:tcPr>
          <w:p w14:paraId="527F5A89" w14:textId="49D0FB4A" w:rsidR="00472FC0" w:rsidRDefault="00EA6B36" w:rsidP="009809D0">
            <w:pPr>
              <w:pStyle w:val="ListParagraph"/>
              <w:widowControl w:val="0"/>
              <w:autoSpaceDE w:val="0"/>
              <w:autoSpaceDN w:val="0"/>
              <w:adjustRightInd w:val="0"/>
              <w:spacing w:before="120" w:after="240"/>
              <w:ind w:left="0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EmpNo</w:t>
            </w:r>
            <w:proofErr w:type="spellEnd"/>
          </w:p>
        </w:tc>
        <w:tc>
          <w:tcPr>
            <w:tcW w:w="3522" w:type="dxa"/>
          </w:tcPr>
          <w:p w14:paraId="7AC12D28" w14:textId="547E6BCF" w:rsidR="00472FC0" w:rsidRDefault="00EA6B36" w:rsidP="009809D0">
            <w:pPr>
              <w:pStyle w:val="ListParagraph"/>
              <w:widowControl w:val="0"/>
              <w:autoSpaceDE w:val="0"/>
              <w:autoSpaceDN w:val="0"/>
              <w:adjustRightInd w:val="0"/>
              <w:spacing w:before="120" w:after="240"/>
              <w:ind w:left="0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ProjNo</w:t>
            </w:r>
            <w:proofErr w:type="spellEnd"/>
          </w:p>
        </w:tc>
        <w:tc>
          <w:tcPr>
            <w:tcW w:w="3522" w:type="dxa"/>
          </w:tcPr>
          <w:p w14:paraId="5FEE4D3E" w14:textId="2C0E7E4F" w:rsidR="00472FC0" w:rsidRDefault="00EA6B36" w:rsidP="009809D0">
            <w:pPr>
              <w:pStyle w:val="ListParagraph"/>
              <w:widowControl w:val="0"/>
              <w:autoSpaceDE w:val="0"/>
              <w:autoSpaceDN w:val="0"/>
              <w:adjustRightInd w:val="0"/>
              <w:spacing w:before="120" w:after="240"/>
              <w:ind w:left="0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HrsWorked</w:t>
            </w:r>
            <w:proofErr w:type="spellEnd"/>
          </w:p>
        </w:tc>
      </w:tr>
    </w:tbl>
    <w:p w14:paraId="03812D10" w14:textId="441594DB" w:rsidR="00472FC0" w:rsidRDefault="00472FC0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0AFC7CBD" w14:textId="134A16B6" w:rsidR="008E6039" w:rsidRDefault="008E6039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1C55F280" w14:textId="2844DCB0" w:rsidR="008E6039" w:rsidRDefault="008E6039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74D30AA6" w14:textId="5F4C83C7" w:rsidR="008E6039" w:rsidRDefault="008E6039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156864B4" w14:textId="60EC0715" w:rsidR="008E6039" w:rsidRDefault="008E6039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59D8AB96" w14:textId="683B761A" w:rsidR="008E6039" w:rsidRDefault="008E6039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4C2EB0C4" w14:textId="36402991" w:rsidR="008E6039" w:rsidRDefault="008E6039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56877BC3" w14:textId="26A3CABF" w:rsidR="008E6039" w:rsidRDefault="008E6039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74A5D23B" w14:textId="187F2144" w:rsidR="008E6039" w:rsidRDefault="008E6039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602BDCAE" w14:textId="0DBDFB25" w:rsidR="008E6039" w:rsidRDefault="008E6039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4C587E8D" w14:textId="79FBC554" w:rsidR="008E6039" w:rsidRDefault="008E6039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4ACE2D1D" w14:textId="77777777" w:rsidR="008E6039" w:rsidRDefault="008E6039" w:rsidP="009809D0">
      <w:pPr>
        <w:pStyle w:val="ListParagraph"/>
        <w:widowControl w:val="0"/>
        <w:autoSpaceDE w:val="0"/>
        <w:autoSpaceDN w:val="0"/>
        <w:adjustRightInd w:val="0"/>
        <w:spacing w:before="120" w:after="240" w:line="240" w:lineRule="auto"/>
        <w:ind w:left="547"/>
        <w:rPr>
          <w:rFonts w:ascii="Verdana" w:hAnsi="Verdana"/>
          <w:sz w:val="20"/>
          <w:szCs w:val="20"/>
        </w:rPr>
      </w:pPr>
    </w:p>
    <w:p w14:paraId="2F4D57D0" w14:textId="77777777" w:rsidR="00FB57CE" w:rsidRPr="00710D8A" w:rsidRDefault="00511A74" w:rsidP="00710D8A">
      <w:pPr>
        <w:pStyle w:val="ListParagraph"/>
        <w:widowControl w:val="0"/>
        <w:numPr>
          <w:ilvl w:val="0"/>
          <w:numId w:val="16"/>
        </w:numPr>
        <w:autoSpaceDE w:val="0"/>
        <w:autoSpaceDN w:val="0"/>
        <w:adjustRightInd w:val="0"/>
        <w:spacing w:before="120" w:after="0" w:line="240" w:lineRule="auto"/>
        <w:rPr>
          <w:rFonts w:ascii="Verdana" w:hAnsi="Verdana"/>
          <w:sz w:val="20"/>
          <w:szCs w:val="20"/>
        </w:rPr>
      </w:pPr>
      <w:r w:rsidRPr="00710D8A">
        <w:rPr>
          <w:rFonts w:ascii="Verdana" w:hAnsi="Verdana"/>
          <w:sz w:val="20"/>
          <w:szCs w:val="20"/>
        </w:rPr>
        <w:lastRenderedPageBreak/>
        <w:t>Show new tables after 3NF (based on the sample data you created in 1 above).</w:t>
      </w:r>
      <w:r w:rsidR="002C21D1" w:rsidRPr="00710D8A">
        <w:rPr>
          <w:rFonts w:ascii="Verdana" w:hAnsi="Verdana"/>
          <w:sz w:val="20"/>
          <w:szCs w:val="20"/>
        </w:rPr>
        <w:t xml:space="preserve">  Screenshots of all the tables are required.</w:t>
      </w:r>
    </w:p>
    <w:p w14:paraId="452E9982" w14:textId="162CF230" w:rsidR="00FB57CE" w:rsidRDefault="00FB57CE" w:rsidP="00FB57CE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</w:p>
    <w:p w14:paraId="5553C7A5" w14:textId="063301B7" w:rsidR="0099424E" w:rsidRDefault="0099424E" w:rsidP="00FB57CE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Ans:</w:t>
      </w:r>
    </w:p>
    <w:p w14:paraId="6DD58E1D" w14:textId="34B9D710" w:rsidR="0099424E" w:rsidRDefault="0099424E" w:rsidP="00FB57CE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</w:p>
    <w:p w14:paraId="587C4346" w14:textId="16358BE5" w:rsidR="0099424E" w:rsidRDefault="0099424E" w:rsidP="00FB57CE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Grade:</w:t>
      </w:r>
    </w:p>
    <w:p w14:paraId="1F44846B" w14:textId="2298C780" w:rsidR="0099424E" w:rsidRDefault="0099424E" w:rsidP="00FB57CE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</w:p>
    <w:p w14:paraId="5A2A500A" w14:textId="306E6243" w:rsidR="0099424E" w:rsidRDefault="0099424E" w:rsidP="00FB57CE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  <w:r w:rsidRPr="0099424E">
        <w:rPr>
          <w:rFonts w:ascii="Verdana" w:hAnsi="Verdana"/>
          <w:noProof/>
          <w:sz w:val="20"/>
          <w:szCs w:val="20"/>
        </w:rPr>
        <w:drawing>
          <wp:inline distT="0" distB="0" distL="0" distR="0" wp14:anchorId="217A893E" wp14:editId="74EFD940">
            <wp:extent cx="3063505" cy="1501270"/>
            <wp:effectExtent l="0" t="0" r="3810" b="381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63505" cy="150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C817B" w14:textId="0663B85D" w:rsidR="0099424E" w:rsidRDefault="0099424E" w:rsidP="00FB57CE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</w:p>
    <w:p w14:paraId="3AA4775E" w14:textId="29745E00" w:rsidR="0099424E" w:rsidRDefault="0099424E" w:rsidP="00FB57CE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mployee:</w:t>
      </w:r>
    </w:p>
    <w:p w14:paraId="7046E889" w14:textId="6B53B4FF" w:rsidR="0099424E" w:rsidRDefault="0099424E" w:rsidP="00FB57CE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</w:p>
    <w:p w14:paraId="055383C4" w14:textId="2662889E" w:rsidR="0099424E" w:rsidRDefault="0099424E" w:rsidP="00FB57CE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  <w:r w:rsidRPr="0099424E">
        <w:rPr>
          <w:rFonts w:ascii="Verdana" w:hAnsi="Verdana"/>
          <w:noProof/>
          <w:sz w:val="20"/>
          <w:szCs w:val="20"/>
        </w:rPr>
        <w:drawing>
          <wp:inline distT="0" distB="0" distL="0" distR="0" wp14:anchorId="0AB3AA14" wp14:editId="29907844">
            <wp:extent cx="5822185" cy="2499577"/>
            <wp:effectExtent l="0" t="0" r="7620" b="0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22185" cy="2499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FECEB" w14:textId="414E160F" w:rsidR="0099424E" w:rsidRDefault="0099424E" w:rsidP="00FB57CE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</w:p>
    <w:p w14:paraId="6BB12260" w14:textId="2C4A3404" w:rsidR="0099424E" w:rsidRDefault="0099424E" w:rsidP="00FB57CE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oject:</w:t>
      </w:r>
    </w:p>
    <w:p w14:paraId="35BA56B2" w14:textId="7EDA818C" w:rsidR="0099424E" w:rsidRDefault="0099424E" w:rsidP="00FB57CE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  <w:r w:rsidRPr="0099424E">
        <w:rPr>
          <w:rFonts w:ascii="Verdana" w:hAnsi="Verdana"/>
          <w:noProof/>
          <w:sz w:val="20"/>
          <w:szCs w:val="20"/>
        </w:rPr>
        <w:drawing>
          <wp:inline distT="0" distB="0" distL="0" distR="0" wp14:anchorId="1D0EC436" wp14:editId="5A8A187E">
            <wp:extent cx="3779848" cy="1486029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79848" cy="1486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8C7A8" w14:textId="62A58647" w:rsidR="0099424E" w:rsidRDefault="0099424E" w:rsidP="00FB57CE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</w:p>
    <w:p w14:paraId="031D3C58" w14:textId="13A0BAB0" w:rsidR="008E6039" w:rsidRDefault="008E6039" w:rsidP="00FB57CE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</w:p>
    <w:p w14:paraId="1826A6B1" w14:textId="1DD599FD" w:rsidR="008E6039" w:rsidRDefault="008E6039" w:rsidP="00FB57CE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</w:p>
    <w:p w14:paraId="26812F8A" w14:textId="4509968D" w:rsidR="008E6039" w:rsidRDefault="008E6039" w:rsidP="00FB57CE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</w:p>
    <w:p w14:paraId="1BE17BC3" w14:textId="3455A7D4" w:rsidR="008E6039" w:rsidRDefault="008E6039" w:rsidP="00FB57CE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</w:p>
    <w:p w14:paraId="55144E80" w14:textId="07146037" w:rsidR="008E6039" w:rsidRDefault="008E6039" w:rsidP="00FB57CE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</w:p>
    <w:p w14:paraId="33BBDE0C" w14:textId="49423173" w:rsidR="008E6039" w:rsidRDefault="008E6039" w:rsidP="00FB57CE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</w:p>
    <w:p w14:paraId="0B6FE05F" w14:textId="5DFF5CF3" w:rsidR="008E6039" w:rsidRDefault="008E6039" w:rsidP="00FB57CE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</w:p>
    <w:p w14:paraId="289DB836" w14:textId="77777777" w:rsidR="008E6039" w:rsidRDefault="008E6039" w:rsidP="00FB57CE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</w:p>
    <w:p w14:paraId="26BC7F4F" w14:textId="6934E964" w:rsidR="0099424E" w:rsidRDefault="0099424E" w:rsidP="00FB57CE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lastRenderedPageBreak/>
        <w:t>Employee_Project</w:t>
      </w:r>
      <w:proofErr w:type="spellEnd"/>
      <w:r>
        <w:rPr>
          <w:rFonts w:ascii="Verdana" w:hAnsi="Verdana"/>
          <w:sz w:val="20"/>
          <w:szCs w:val="20"/>
        </w:rPr>
        <w:t>:</w:t>
      </w:r>
    </w:p>
    <w:p w14:paraId="2DEA8ECD" w14:textId="1A75106A" w:rsidR="0099424E" w:rsidRDefault="0099424E" w:rsidP="00FB57CE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</w:p>
    <w:p w14:paraId="18035FFE" w14:textId="5D8D6543" w:rsidR="0099424E" w:rsidRPr="002F4869" w:rsidRDefault="00E57114" w:rsidP="00FB57CE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  <w:r w:rsidRPr="00E57114">
        <w:rPr>
          <w:rFonts w:ascii="Verdana" w:hAnsi="Verdana"/>
          <w:noProof/>
          <w:sz w:val="20"/>
          <w:szCs w:val="20"/>
        </w:rPr>
        <w:drawing>
          <wp:inline distT="0" distB="0" distL="0" distR="0" wp14:anchorId="1472B626" wp14:editId="0FC29E7C">
            <wp:extent cx="4785775" cy="2469094"/>
            <wp:effectExtent l="0" t="0" r="0" b="762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85775" cy="2469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9424E" w:rsidRPr="002F4869" w:rsidSect="007244C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900" w:right="81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AAEFF3" w14:textId="77777777" w:rsidR="003516A8" w:rsidRDefault="003516A8" w:rsidP="00090583">
      <w:pPr>
        <w:spacing w:after="0" w:line="240" w:lineRule="auto"/>
      </w:pPr>
      <w:r>
        <w:separator/>
      </w:r>
    </w:p>
  </w:endnote>
  <w:endnote w:type="continuationSeparator" w:id="0">
    <w:p w14:paraId="4E388338" w14:textId="77777777" w:rsidR="003516A8" w:rsidRDefault="003516A8" w:rsidP="000905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8FB9B" w14:textId="77777777" w:rsidR="00090583" w:rsidRDefault="000905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587AC" w14:textId="77777777" w:rsidR="00090583" w:rsidRDefault="000905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606E4" w14:textId="77777777" w:rsidR="00090583" w:rsidRDefault="000905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D5D58F" w14:textId="77777777" w:rsidR="003516A8" w:rsidRDefault="003516A8" w:rsidP="00090583">
      <w:pPr>
        <w:spacing w:after="0" w:line="240" w:lineRule="auto"/>
      </w:pPr>
      <w:r>
        <w:separator/>
      </w:r>
    </w:p>
  </w:footnote>
  <w:footnote w:type="continuationSeparator" w:id="0">
    <w:p w14:paraId="1A3366AC" w14:textId="77777777" w:rsidR="003516A8" w:rsidRDefault="003516A8" w:rsidP="000905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30A78" w14:textId="77777777" w:rsidR="00090583" w:rsidRDefault="003516A8">
    <w:pPr>
      <w:pStyle w:val="Header"/>
    </w:pPr>
    <w:r>
      <w:rPr>
        <w:noProof/>
      </w:rPr>
      <w:pict w14:anchorId="5036CAC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256522" o:spid="_x0000_s1026" type="#_x0000_t136" style="position:absolute;margin-left:0;margin-top:0;width:185.25pt;height:44.25pt;rotation:315;z-index:-251654144;mso-position-horizontal:center;mso-position-horizontal-relative:margin;mso-position-vertical:center;mso-position-vertical-relative:margin" o:allowincell="f" fillcolor="#eeece1 [3214]" stroked="f">
          <v:fill opacity=".5"/>
          <v:textpath style="font-family:&quot;Calibri&quot;" string="MUM-DBMS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80E68" w14:textId="77777777" w:rsidR="00090583" w:rsidRDefault="003516A8">
    <w:pPr>
      <w:pStyle w:val="Header"/>
    </w:pPr>
    <w:r>
      <w:rPr>
        <w:noProof/>
      </w:rPr>
      <w:pict w14:anchorId="610F114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256523" o:spid="_x0000_s1027" type="#_x0000_t136" style="position:absolute;margin-left:0;margin-top:0;width:185.25pt;height:44.25pt;rotation:315;z-index:-251652096;mso-position-horizontal:center;mso-position-horizontal-relative:margin;mso-position-vertical:center;mso-position-vertical-relative:margin" o:allowincell="f" fillcolor="#eeece1 [3214]" stroked="f">
          <v:fill opacity=".5"/>
          <v:textpath style="font-family:&quot;Calibri&quot;" string="MUM-DBMS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1F62D6" w14:textId="77777777" w:rsidR="00090583" w:rsidRDefault="003516A8">
    <w:pPr>
      <w:pStyle w:val="Header"/>
    </w:pPr>
    <w:r>
      <w:rPr>
        <w:noProof/>
      </w:rPr>
      <w:pict w14:anchorId="1A17E0B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9256521" o:spid="_x0000_s1025" type="#_x0000_t136" style="position:absolute;margin-left:0;margin-top:0;width:185.25pt;height:44.25pt;rotation:315;z-index:-251656192;mso-position-horizontal:center;mso-position-horizontal-relative:margin;mso-position-vertical:center;mso-position-vertical-relative:margin" o:allowincell="f" fillcolor="#eeece1 [3214]" stroked="f">
          <v:fill opacity=".5"/>
          <v:textpath style="font-family:&quot;Calibri&quot;" string="MUM-DBMS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044EE"/>
    <w:multiLevelType w:val="hybridMultilevel"/>
    <w:tmpl w:val="F6F46F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2104D"/>
    <w:multiLevelType w:val="hybridMultilevel"/>
    <w:tmpl w:val="E86614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B69DE"/>
    <w:multiLevelType w:val="hybridMultilevel"/>
    <w:tmpl w:val="58F2C5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952FEB"/>
    <w:multiLevelType w:val="hybridMultilevel"/>
    <w:tmpl w:val="45DC688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7A426F"/>
    <w:multiLevelType w:val="hybridMultilevel"/>
    <w:tmpl w:val="AC361882"/>
    <w:lvl w:ilvl="0" w:tplc="CE32E846">
      <w:start w:val="1"/>
      <w:numFmt w:val="decimal"/>
      <w:lvlText w:val="(%1)"/>
      <w:lvlJc w:val="left"/>
      <w:pPr>
        <w:ind w:left="21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02F06"/>
    <w:multiLevelType w:val="hybridMultilevel"/>
    <w:tmpl w:val="02EC95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74131D"/>
    <w:multiLevelType w:val="hybridMultilevel"/>
    <w:tmpl w:val="01F2DA54"/>
    <w:lvl w:ilvl="0" w:tplc="C2C6A75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A2464B"/>
    <w:multiLevelType w:val="hybridMultilevel"/>
    <w:tmpl w:val="BF5474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1E6432"/>
    <w:multiLevelType w:val="hybridMultilevel"/>
    <w:tmpl w:val="12E681EA"/>
    <w:lvl w:ilvl="0" w:tplc="C2C6A75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9830373"/>
    <w:multiLevelType w:val="hybridMultilevel"/>
    <w:tmpl w:val="92D8F2D8"/>
    <w:lvl w:ilvl="0" w:tplc="04090011">
      <w:start w:val="1"/>
      <w:numFmt w:val="decimal"/>
      <w:lvlText w:val="%1)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0" w15:restartNumberingAfterBreak="0">
    <w:nsid w:val="41286EAD"/>
    <w:multiLevelType w:val="hybridMultilevel"/>
    <w:tmpl w:val="2AE4ECD6"/>
    <w:lvl w:ilvl="0" w:tplc="92E6E5FE">
      <w:start w:val="1"/>
      <w:numFmt w:val="decimal"/>
      <w:lvlText w:val="(%1)"/>
      <w:lvlJc w:val="left"/>
      <w:pPr>
        <w:ind w:left="2160" w:hanging="360"/>
      </w:pPr>
      <w:rPr>
        <w:rFonts w:hint="default"/>
        <w:b/>
        <w:color w:val="auto"/>
      </w:r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A0C4D52"/>
    <w:multiLevelType w:val="hybridMultilevel"/>
    <w:tmpl w:val="F2D6A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32570B"/>
    <w:multiLevelType w:val="hybridMultilevel"/>
    <w:tmpl w:val="328EF398"/>
    <w:lvl w:ilvl="0" w:tplc="D5C8EA12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3" w15:restartNumberingAfterBreak="0">
    <w:nsid w:val="6A532D31"/>
    <w:multiLevelType w:val="hybridMultilevel"/>
    <w:tmpl w:val="542EDB6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656BA5"/>
    <w:multiLevelType w:val="hybridMultilevel"/>
    <w:tmpl w:val="103C34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495EF1"/>
    <w:multiLevelType w:val="hybridMultilevel"/>
    <w:tmpl w:val="887683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7"/>
  </w:num>
  <w:num w:numId="3">
    <w:abstractNumId w:val="5"/>
  </w:num>
  <w:num w:numId="4">
    <w:abstractNumId w:val="3"/>
  </w:num>
  <w:num w:numId="5">
    <w:abstractNumId w:val="0"/>
  </w:num>
  <w:num w:numId="6">
    <w:abstractNumId w:val="1"/>
  </w:num>
  <w:num w:numId="7">
    <w:abstractNumId w:val="15"/>
  </w:num>
  <w:num w:numId="8">
    <w:abstractNumId w:val="13"/>
  </w:num>
  <w:num w:numId="9">
    <w:abstractNumId w:val="8"/>
  </w:num>
  <w:num w:numId="10">
    <w:abstractNumId w:val="6"/>
  </w:num>
  <w:num w:numId="11">
    <w:abstractNumId w:val="11"/>
  </w:num>
  <w:num w:numId="12">
    <w:abstractNumId w:val="10"/>
  </w:num>
  <w:num w:numId="13">
    <w:abstractNumId w:val="4"/>
  </w:num>
  <w:num w:numId="14">
    <w:abstractNumId w:val="2"/>
  </w:num>
  <w:num w:numId="15">
    <w:abstractNumId w:val="9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3MDayMLAwtjA0tbBQ0lEKTi0uzszPAykwrAUAH9B4TSwAAAA="/>
  </w:docVars>
  <w:rsids>
    <w:rsidRoot w:val="00EF0969"/>
    <w:rsid w:val="00062A23"/>
    <w:rsid w:val="00067786"/>
    <w:rsid w:val="000875D5"/>
    <w:rsid w:val="00090583"/>
    <w:rsid w:val="000924B7"/>
    <w:rsid w:val="000D61D6"/>
    <w:rsid w:val="00150C7C"/>
    <w:rsid w:val="0016662C"/>
    <w:rsid w:val="00176749"/>
    <w:rsid w:val="00186FF0"/>
    <w:rsid w:val="001D4279"/>
    <w:rsid w:val="00215532"/>
    <w:rsid w:val="00286906"/>
    <w:rsid w:val="002C21D1"/>
    <w:rsid w:val="002C67E1"/>
    <w:rsid w:val="002D2BD4"/>
    <w:rsid w:val="002F4869"/>
    <w:rsid w:val="003516A8"/>
    <w:rsid w:val="00377F15"/>
    <w:rsid w:val="003A6101"/>
    <w:rsid w:val="003C2544"/>
    <w:rsid w:val="00404219"/>
    <w:rsid w:val="004606BE"/>
    <w:rsid w:val="00472FC0"/>
    <w:rsid w:val="004A71DD"/>
    <w:rsid w:val="004F0A7E"/>
    <w:rsid w:val="0051012C"/>
    <w:rsid w:val="00511A74"/>
    <w:rsid w:val="00515A2F"/>
    <w:rsid w:val="00547BE5"/>
    <w:rsid w:val="00576ADC"/>
    <w:rsid w:val="005A453E"/>
    <w:rsid w:val="005B32F6"/>
    <w:rsid w:val="00612D2C"/>
    <w:rsid w:val="00635FAF"/>
    <w:rsid w:val="00646E75"/>
    <w:rsid w:val="006D13A1"/>
    <w:rsid w:val="006D7AC8"/>
    <w:rsid w:val="006E284A"/>
    <w:rsid w:val="00710BD1"/>
    <w:rsid w:val="00710D8A"/>
    <w:rsid w:val="007244CE"/>
    <w:rsid w:val="00761377"/>
    <w:rsid w:val="007706FE"/>
    <w:rsid w:val="007728B3"/>
    <w:rsid w:val="00777AFA"/>
    <w:rsid w:val="007D7524"/>
    <w:rsid w:val="007E2A12"/>
    <w:rsid w:val="007F5EC6"/>
    <w:rsid w:val="008075B3"/>
    <w:rsid w:val="008239C3"/>
    <w:rsid w:val="0083239B"/>
    <w:rsid w:val="00837859"/>
    <w:rsid w:val="0089024E"/>
    <w:rsid w:val="0089771E"/>
    <w:rsid w:val="008A0DD3"/>
    <w:rsid w:val="008E0CB3"/>
    <w:rsid w:val="008E6039"/>
    <w:rsid w:val="00901354"/>
    <w:rsid w:val="00947CD8"/>
    <w:rsid w:val="009809D0"/>
    <w:rsid w:val="00983A30"/>
    <w:rsid w:val="0099424E"/>
    <w:rsid w:val="009A1E74"/>
    <w:rsid w:val="009A3F98"/>
    <w:rsid w:val="009E6460"/>
    <w:rsid w:val="00A962CE"/>
    <w:rsid w:val="00AA5E4D"/>
    <w:rsid w:val="00AB4BD4"/>
    <w:rsid w:val="00AF1C9A"/>
    <w:rsid w:val="00AF6DE4"/>
    <w:rsid w:val="00B0692F"/>
    <w:rsid w:val="00B54C0F"/>
    <w:rsid w:val="00B617DC"/>
    <w:rsid w:val="00C31146"/>
    <w:rsid w:val="00C62230"/>
    <w:rsid w:val="00C8280E"/>
    <w:rsid w:val="00C85B50"/>
    <w:rsid w:val="00CD709B"/>
    <w:rsid w:val="00CF3E8B"/>
    <w:rsid w:val="00D16E02"/>
    <w:rsid w:val="00D23BC4"/>
    <w:rsid w:val="00D40E31"/>
    <w:rsid w:val="00D55132"/>
    <w:rsid w:val="00D659BA"/>
    <w:rsid w:val="00DB35D2"/>
    <w:rsid w:val="00DB390F"/>
    <w:rsid w:val="00DD4CC3"/>
    <w:rsid w:val="00DE11C4"/>
    <w:rsid w:val="00E0629C"/>
    <w:rsid w:val="00E22DBE"/>
    <w:rsid w:val="00E407F9"/>
    <w:rsid w:val="00E57114"/>
    <w:rsid w:val="00E66D0C"/>
    <w:rsid w:val="00E74099"/>
    <w:rsid w:val="00E9452E"/>
    <w:rsid w:val="00EA6B36"/>
    <w:rsid w:val="00ED71D5"/>
    <w:rsid w:val="00EF0969"/>
    <w:rsid w:val="00F40351"/>
    <w:rsid w:val="00F40873"/>
    <w:rsid w:val="00F575D8"/>
    <w:rsid w:val="00F60114"/>
    <w:rsid w:val="00F83E01"/>
    <w:rsid w:val="00F84992"/>
    <w:rsid w:val="00F871ED"/>
    <w:rsid w:val="00F9353E"/>
    <w:rsid w:val="00FB57CE"/>
    <w:rsid w:val="00FD1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A3BFA3"/>
  <w15:docId w15:val="{244D659B-079D-4FB8-BDB9-B1DB06E61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7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096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0905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90583"/>
  </w:style>
  <w:style w:type="paragraph" w:styleId="Footer">
    <w:name w:val="footer"/>
    <w:basedOn w:val="Normal"/>
    <w:link w:val="FooterChar"/>
    <w:uiPriority w:val="99"/>
    <w:semiHidden/>
    <w:unhideWhenUsed/>
    <w:rsid w:val="000905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90583"/>
  </w:style>
  <w:style w:type="paragraph" w:styleId="BalloonText">
    <w:name w:val="Balloon Text"/>
    <w:basedOn w:val="Normal"/>
    <w:link w:val="BalloonTextChar"/>
    <w:uiPriority w:val="99"/>
    <w:semiHidden/>
    <w:unhideWhenUsed/>
    <w:rsid w:val="008977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71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unhideWhenUsed/>
    <w:rsid w:val="00F601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3</TotalTime>
  <Pages>6</Pages>
  <Words>396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Gopal Kunwar</cp:lastModifiedBy>
  <cp:revision>87</cp:revision>
  <dcterms:created xsi:type="dcterms:W3CDTF">2014-05-14T11:17:00Z</dcterms:created>
  <dcterms:modified xsi:type="dcterms:W3CDTF">2022-03-15T02:01:00Z</dcterms:modified>
</cp:coreProperties>
</file>